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832E9" w14:textId="77777777" w:rsidR="00F74EAF" w:rsidRDefault="00CF5107">
      <w:pPr>
        <w:rPr>
          <w:rFonts w:ascii="Times New Roman" w:hAnsi="Times New Roman" w:cs="Times New Roman"/>
          <w:b/>
          <w:sz w:val="24"/>
          <w:szCs w:val="24"/>
        </w:rPr>
      </w:pPr>
      <w:r w:rsidRPr="00CF5107">
        <w:rPr>
          <w:rFonts w:ascii="Times New Roman" w:hAnsi="Times New Roman" w:cs="Times New Roman"/>
          <w:b/>
          <w:sz w:val="24"/>
          <w:szCs w:val="24"/>
        </w:rPr>
        <w:t>KNOWLEDGE, ATTITUDE AND PRACTICE TOWARDS COVID- 19 AMONG THE GENERAL POPULATION IN KANO, NIGERIA.</w:t>
      </w:r>
    </w:p>
    <w:p w14:paraId="5C15F693" w14:textId="77777777" w:rsidR="0077251C" w:rsidRDefault="0077251C" w:rsidP="007811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N [_______________] </w:t>
      </w:r>
    </w:p>
    <w:p w14:paraId="51A14EC0" w14:textId="77777777" w:rsidR="0077251C" w:rsidRDefault="0077251C" w:rsidP="007811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/Initials [_______________________________________] Date [___________________]</w:t>
      </w:r>
    </w:p>
    <w:p w14:paraId="3457046D" w14:textId="33A0E3EE" w:rsidR="00781156" w:rsidRPr="0077251C" w:rsidRDefault="00781156" w:rsidP="00781156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A. DEMOGRAPHIC CHARACTERISTICS </w:t>
      </w:r>
    </w:p>
    <w:p w14:paraId="095199ED" w14:textId="77777777" w:rsidR="00781156" w:rsidRPr="0077251C" w:rsidRDefault="00781156" w:rsidP="00781156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1. How old were you on your last birthday? _________ </w:t>
      </w:r>
    </w:p>
    <w:p w14:paraId="1A8AC1C9" w14:textId="2F775F20" w:rsidR="00781156" w:rsidRDefault="00781156" w:rsidP="00781156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2. Gender (don’t ask) Male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77251C">
        <w:rPr>
          <w:rFonts w:ascii="Times New Roman" w:hAnsi="Times New Roman" w:cs="Times New Roman"/>
          <w:sz w:val="24"/>
          <w:szCs w:val="24"/>
        </w:rPr>
        <w:t>] Female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77251C">
        <w:rPr>
          <w:rFonts w:ascii="Times New Roman" w:hAnsi="Times New Roman" w:cs="Times New Roman"/>
          <w:sz w:val="24"/>
          <w:szCs w:val="24"/>
        </w:rPr>
        <w:t>]</w:t>
      </w:r>
    </w:p>
    <w:p w14:paraId="583907B2" w14:textId="05B9E0DC" w:rsidR="0026556D" w:rsidRPr="0026556D" w:rsidRDefault="0026556D" w:rsidP="002655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26556D">
        <w:rPr>
          <w:rFonts w:ascii="Times New Roman" w:hAnsi="Times New Roman" w:cs="Times New Roman"/>
          <w:sz w:val="24"/>
          <w:szCs w:val="24"/>
        </w:rPr>
        <w:t>What is your marital status?    Single [</w:t>
      </w:r>
      <w:r w:rsidR="00A771FF">
        <w:rPr>
          <w:rFonts w:ascii="Times New Roman" w:hAnsi="Times New Roman" w:cs="Times New Roman"/>
          <w:sz w:val="24"/>
          <w:szCs w:val="24"/>
        </w:rPr>
        <w:t xml:space="preserve"> </w:t>
      </w:r>
      <w:r w:rsidRPr="0026556D">
        <w:rPr>
          <w:rFonts w:ascii="Times New Roman" w:hAnsi="Times New Roman" w:cs="Times New Roman"/>
          <w:sz w:val="24"/>
          <w:szCs w:val="24"/>
        </w:rPr>
        <w:t>] Married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26556D">
        <w:rPr>
          <w:rFonts w:ascii="Times New Roman" w:hAnsi="Times New Roman" w:cs="Times New Roman"/>
          <w:sz w:val="24"/>
          <w:szCs w:val="24"/>
        </w:rPr>
        <w:t>] Divorced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26556D">
        <w:rPr>
          <w:rFonts w:ascii="Times New Roman" w:hAnsi="Times New Roman" w:cs="Times New Roman"/>
          <w:sz w:val="24"/>
          <w:szCs w:val="24"/>
        </w:rPr>
        <w:t>] widowed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26556D">
        <w:rPr>
          <w:rFonts w:ascii="Times New Roman" w:hAnsi="Times New Roman" w:cs="Times New Roman"/>
          <w:sz w:val="24"/>
          <w:szCs w:val="24"/>
        </w:rPr>
        <w:t>] separated</w:t>
      </w:r>
      <w:r w:rsidR="00A771FF">
        <w:rPr>
          <w:rFonts w:ascii="Times New Roman" w:hAnsi="Times New Roman" w:cs="Times New Roman"/>
          <w:sz w:val="24"/>
          <w:szCs w:val="24"/>
        </w:rPr>
        <w:t xml:space="preserve"> [  ]</w:t>
      </w:r>
      <w:r w:rsidRPr="002655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1F545" w14:textId="46F401BB" w:rsidR="00781156" w:rsidRPr="0077251C" w:rsidRDefault="00A771FF" w:rsidP="007811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EC2316" w:rsidRPr="0077251C">
        <w:rPr>
          <w:rFonts w:ascii="Times New Roman" w:hAnsi="Times New Roman" w:cs="Times New Roman"/>
          <w:sz w:val="24"/>
          <w:szCs w:val="24"/>
        </w:rPr>
        <w:t>.</w:t>
      </w:r>
      <w:r w:rsidR="00781156" w:rsidRPr="0077251C">
        <w:rPr>
          <w:rFonts w:ascii="Times New Roman" w:hAnsi="Times New Roman" w:cs="Times New Roman"/>
          <w:sz w:val="24"/>
          <w:szCs w:val="24"/>
        </w:rPr>
        <w:t xml:space="preserve"> How many children do you have? _______________ </w:t>
      </w:r>
    </w:p>
    <w:p w14:paraId="0D5B5294" w14:textId="257A7211" w:rsidR="00781156" w:rsidRPr="0077251C" w:rsidRDefault="00A771FF" w:rsidP="007811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C2316" w:rsidRPr="0077251C">
        <w:rPr>
          <w:rFonts w:ascii="Times New Roman" w:hAnsi="Times New Roman" w:cs="Times New Roman"/>
          <w:sz w:val="24"/>
          <w:szCs w:val="24"/>
        </w:rPr>
        <w:t>.</w:t>
      </w:r>
      <w:r w:rsidR="00781156" w:rsidRPr="0077251C">
        <w:rPr>
          <w:rFonts w:ascii="Times New Roman" w:hAnsi="Times New Roman" w:cs="Times New Roman"/>
          <w:sz w:val="24"/>
          <w:szCs w:val="24"/>
        </w:rPr>
        <w:t xml:space="preserve"> Where do you work? ______________________________________________ </w:t>
      </w:r>
    </w:p>
    <w:p w14:paraId="3A4E3C3B" w14:textId="682C6C27" w:rsidR="00781156" w:rsidRPr="0077251C" w:rsidRDefault="00EC2316" w:rsidP="00781156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6. </w:t>
      </w:r>
      <w:r w:rsidR="00781156" w:rsidRPr="0077251C">
        <w:rPr>
          <w:rFonts w:ascii="Times New Roman" w:hAnsi="Times New Roman" w:cs="Times New Roman"/>
          <w:sz w:val="24"/>
          <w:szCs w:val="24"/>
        </w:rPr>
        <w:t>What is your religious faith? Islam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81156" w:rsidRPr="0077251C">
        <w:rPr>
          <w:rFonts w:ascii="Times New Roman" w:hAnsi="Times New Roman" w:cs="Times New Roman"/>
          <w:sz w:val="24"/>
          <w:szCs w:val="24"/>
        </w:rPr>
        <w:t>] Christianity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81156" w:rsidRPr="0077251C">
        <w:rPr>
          <w:rFonts w:ascii="Times New Roman" w:hAnsi="Times New Roman" w:cs="Times New Roman"/>
          <w:sz w:val="24"/>
          <w:szCs w:val="24"/>
        </w:rPr>
        <w:t xml:space="preserve">] </w:t>
      </w:r>
      <w:proofErr w:type="gramStart"/>
      <w:r w:rsidR="00781156" w:rsidRPr="0077251C">
        <w:rPr>
          <w:rFonts w:ascii="Times New Roman" w:hAnsi="Times New Roman" w:cs="Times New Roman"/>
          <w:sz w:val="24"/>
          <w:szCs w:val="24"/>
        </w:rPr>
        <w:t>Other</w:t>
      </w:r>
      <w:proofErr w:type="gramEnd"/>
      <w:r w:rsidR="0028487F">
        <w:rPr>
          <w:rFonts w:ascii="Times New Roman" w:hAnsi="Times New Roman" w:cs="Times New Roman"/>
          <w:sz w:val="24"/>
          <w:szCs w:val="24"/>
        </w:rPr>
        <w:t xml:space="preserve"> specify………………..</w:t>
      </w:r>
    </w:p>
    <w:p w14:paraId="6669776D" w14:textId="48376394" w:rsidR="00781156" w:rsidRPr="0077251C" w:rsidRDefault="00EC2316" w:rsidP="00781156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7. </w:t>
      </w:r>
      <w:r w:rsidR="00781156" w:rsidRPr="0077251C">
        <w:rPr>
          <w:rFonts w:ascii="Times New Roman" w:hAnsi="Times New Roman" w:cs="Times New Roman"/>
          <w:sz w:val="24"/>
          <w:szCs w:val="24"/>
        </w:rPr>
        <w:t xml:space="preserve">What is your highest educational attainment?  </w:t>
      </w:r>
      <w:proofErr w:type="spellStart"/>
      <w:r w:rsidR="00781156" w:rsidRPr="0077251C">
        <w:rPr>
          <w:rFonts w:ascii="Times New Roman" w:hAnsi="Times New Roman" w:cs="Times New Roman"/>
          <w:sz w:val="24"/>
          <w:szCs w:val="24"/>
        </w:rPr>
        <w:t>Quranic</w:t>
      </w:r>
      <w:proofErr w:type="spellEnd"/>
      <w:r w:rsidR="00781156" w:rsidRPr="0077251C">
        <w:rPr>
          <w:rFonts w:ascii="Times New Roman" w:hAnsi="Times New Roman" w:cs="Times New Roman"/>
          <w:sz w:val="24"/>
          <w:szCs w:val="24"/>
        </w:rPr>
        <w:t xml:space="preserve"> only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81156" w:rsidRPr="0077251C">
        <w:rPr>
          <w:rFonts w:ascii="Times New Roman" w:hAnsi="Times New Roman" w:cs="Times New Roman"/>
          <w:sz w:val="24"/>
          <w:szCs w:val="24"/>
        </w:rPr>
        <w:t>] Primary [</w:t>
      </w:r>
      <w:r w:rsidR="00A771FF">
        <w:rPr>
          <w:rFonts w:ascii="Times New Roman" w:hAnsi="Times New Roman" w:cs="Times New Roman"/>
          <w:sz w:val="24"/>
          <w:szCs w:val="24"/>
        </w:rPr>
        <w:t xml:space="preserve"> </w:t>
      </w:r>
      <w:r w:rsidR="00781156" w:rsidRPr="0077251C">
        <w:rPr>
          <w:rFonts w:ascii="Times New Roman" w:hAnsi="Times New Roman" w:cs="Times New Roman"/>
          <w:sz w:val="24"/>
          <w:szCs w:val="24"/>
        </w:rPr>
        <w:t>] Secondary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81156" w:rsidRPr="0077251C">
        <w:rPr>
          <w:rFonts w:ascii="Times New Roman" w:hAnsi="Times New Roman" w:cs="Times New Roman"/>
          <w:sz w:val="24"/>
          <w:szCs w:val="24"/>
        </w:rPr>
        <w:t>] Tertiary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81156" w:rsidRPr="0077251C">
        <w:rPr>
          <w:rFonts w:ascii="Times New Roman" w:hAnsi="Times New Roman" w:cs="Times New Roman"/>
          <w:sz w:val="24"/>
          <w:szCs w:val="24"/>
        </w:rPr>
        <w:t>] Others____</w:t>
      </w:r>
    </w:p>
    <w:p w14:paraId="77178230" w14:textId="4C6DCA2C" w:rsidR="0026556D" w:rsidRDefault="00146FF4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EC2316" w:rsidRPr="0077251C">
        <w:rPr>
          <w:rFonts w:ascii="Times New Roman" w:hAnsi="Times New Roman" w:cs="Times New Roman"/>
          <w:sz w:val="24"/>
          <w:szCs w:val="24"/>
        </w:rPr>
        <w:t xml:space="preserve">. </w:t>
      </w:r>
      <w:r w:rsidR="00846EA0" w:rsidRPr="0077251C">
        <w:rPr>
          <w:rFonts w:ascii="Times New Roman" w:hAnsi="Times New Roman" w:cs="Times New Roman"/>
          <w:sz w:val="24"/>
          <w:szCs w:val="24"/>
        </w:rPr>
        <w:t>What is your main occupation? Housewife</w:t>
      </w:r>
      <w:r w:rsidR="00B9347E">
        <w:rPr>
          <w:rFonts w:ascii="Times New Roman" w:hAnsi="Times New Roman" w:cs="Times New Roman"/>
          <w:sz w:val="24"/>
          <w:szCs w:val="24"/>
        </w:rPr>
        <w:t>;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846EA0" w:rsidRPr="0077251C">
        <w:rPr>
          <w:rFonts w:ascii="Times New Roman" w:hAnsi="Times New Roman" w:cs="Times New Roman"/>
          <w:sz w:val="24"/>
          <w:szCs w:val="24"/>
        </w:rPr>
        <w:t>] Trader</w:t>
      </w:r>
      <w:r w:rsidR="00B9347E">
        <w:rPr>
          <w:rFonts w:ascii="Times New Roman" w:hAnsi="Times New Roman" w:cs="Times New Roman"/>
          <w:sz w:val="24"/>
          <w:szCs w:val="24"/>
        </w:rPr>
        <w:t>;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846EA0" w:rsidRPr="0077251C">
        <w:rPr>
          <w:rFonts w:ascii="Times New Roman" w:hAnsi="Times New Roman" w:cs="Times New Roman"/>
          <w:sz w:val="24"/>
          <w:szCs w:val="24"/>
        </w:rPr>
        <w:t>] Farmer</w:t>
      </w:r>
      <w:r w:rsidR="00B9347E">
        <w:rPr>
          <w:rFonts w:ascii="Times New Roman" w:hAnsi="Times New Roman" w:cs="Times New Roman"/>
          <w:sz w:val="24"/>
          <w:szCs w:val="24"/>
        </w:rPr>
        <w:t>;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77251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77251C">
        <w:rPr>
          <w:rFonts w:ascii="Times New Roman" w:hAnsi="Times New Roman" w:cs="Times New Roman"/>
          <w:sz w:val="24"/>
          <w:szCs w:val="24"/>
        </w:rPr>
        <w:t>] Artisans (Specify______________________</w:t>
      </w:r>
      <w:proofErr w:type="gramStart"/>
      <w:r w:rsidR="0077251C">
        <w:rPr>
          <w:rFonts w:ascii="Times New Roman" w:hAnsi="Times New Roman" w:cs="Times New Roman"/>
          <w:sz w:val="24"/>
          <w:szCs w:val="24"/>
        </w:rPr>
        <w:t>)  Student</w:t>
      </w:r>
      <w:proofErr w:type="gramEnd"/>
      <w:r w:rsidR="00B9347E">
        <w:rPr>
          <w:rFonts w:ascii="Times New Roman" w:hAnsi="Times New Roman" w:cs="Times New Roman"/>
          <w:sz w:val="24"/>
          <w:szCs w:val="24"/>
        </w:rPr>
        <w:t>;</w:t>
      </w:r>
      <w:r w:rsid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26556D" w:rsidRPr="0026556D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26556D" w:rsidRPr="0026556D">
        <w:rPr>
          <w:rFonts w:ascii="Times New Roman" w:hAnsi="Times New Roman" w:cs="Times New Roman"/>
          <w:sz w:val="24"/>
          <w:szCs w:val="24"/>
        </w:rPr>
        <w:t>] Civil Servant</w:t>
      </w:r>
      <w:r w:rsidR="00B9347E">
        <w:rPr>
          <w:rFonts w:ascii="Times New Roman" w:hAnsi="Times New Roman" w:cs="Times New Roman"/>
          <w:sz w:val="24"/>
          <w:szCs w:val="24"/>
        </w:rPr>
        <w:t xml:space="preserve"> </w:t>
      </w:r>
      <w:r w:rsidR="0026556D" w:rsidRPr="0026556D">
        <w:rPr>
          <w:rFonts w:ascii="Times New Roman" w:hAnsi="Times New Roman" w:cs="Times New Roman"/>
          <w:sz w:val="24"/>
          <w:szCs w:val="24"/>
        </w:rPr>
        <w:t>(not health care worker)</w:t>
      </w:r>
      <w:r w:rsidR="00A771FF">
        <w:rPr>
          <w:rFonts w:ascii="Times New Roman" w:hAnsi="Times New Roman" w:cs="Times New Roman"/>
          <w:sz w:val="24"/>
          <w:szCs w:val="24"/>
        </w:rPr>
        <w:t>[  ]</w:t>
      </w:r>
      <w:r w:rsidR="0026556D" w:rsidRPr="0026556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BEA535D" w14:textId="035587ED" w:rsidR="0026556D" w:rsidRPr="0026556D" w:rsidRDefault="0026556D" w:rsidP="0026556D">
      <w:pPr>
        <w:rPr>
          <w:rFonts w:ascii="Times New Roman" w:hAnsi="Times New Roman" w:cs="Times New Roman"/>
          <w:sz w:val="24"/>
          <w:szCs w:val="24"/>
        </w:rPr>
      </w:pPr>
      <w:r w:rsidRPr="0026556D">
        <w:rPr>
          <w:rFonts w:ascii="Times New Roman" w:hAnsi="Times New Roman" w:cs="Times New Roman"/>
          <w:sz w:val="24"/>
          <w:szCs w:val="24"/>
        </w:rPr>
        <w:t>Health Care Worker   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Pr="0026556D">
        <w:rPr>
          <w:rFonts w:ascii="Times New Roman" w:hAnsi="Times New Roman" w:cs="Times New Roman"/>
          <w:sz w:val="24"/>
          <w:szCs w:val="24"/>
        </w:rPr>
        <w:t xml:space="preserve">] </w:t>
      </w:r>
      <w:proofErr w:type="gramStart"/>
      <w:r w:rsidRPr="0026556D">
        <w:rPr>
          <w:rFonts w:ascii="Times New Roman" w:hAnsi="Times New Roman" w:cs="Times New Roman"/>
          <w:sz w:val="24"/>
          <w:szCs w:val="24"/>
        </w:rPr>
        <w:t>Others</w:t>
      </w:r>
      <w:proofErr w:type="gramEnd"/>
      <w:r w:rsidRPr="0026556D">
        <w:rPr>
          <w:rFonts w:ascii="Times New Roman" w:hAnsi="Times New Roman" w:cs="Times New Roman"/>
          <w:sz w:val="24"/>
          <w:szCs w:val="24"/>
        </w:rPr>
        <w:t xml:space="preserve"> (specify) ________________________</w:t>
      </w:r>
      <w:r>
        <w:rPr>
          <w:rFonts w:ascii="Times New Roman" w:hAnsi="Times New Roman" w:cs="Times New Roman"/>
          <w:sz w:val="24"/>
          <w:szCs w:val="24"/>
        </w:rPr>
        <w:t>________________</w:t>
      </w:r>
    </w:p>
    <w:p w14:paraId="478CEE3A" w14:textId="4EAC2534" w:rsidR="0026556D" w:rsidRDefault="0026556D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If Health Care Worker</w:t>
      </w:r>
      <w:r w:rsidR="00B9347E">
        <w:rPr>
          <w:rFonts w:ascii="Times New Roman" w:hAnsi="Times New Roman" w:cs="Times New Roman"/>
          <w:sz w:val="24"/>
          <w:szCs w:val="24"/>
        </w:rPr>
        <w:t xml:space="preserve"> specify; Doctor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 Nurse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 Laboratory Worker;</w:t>
      </w:r>
      <w:r w:rsidRPr="0026556D">
        <w:rPr>
          <w:rFonts w:ascii="Times New Roman" w:hAnsi="Times New Roman" w:cs="Times New Roman"/>
          <w:sz w:val="24"/>
          <w:szCs w:val="24"/>
        </w:rPr>
        <w:t xml:space="preserve"> </w:t>
      </w:r>
      <w:r w:rsidR="00B9347E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 Pharmacist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 Hospital attendant or potter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 Physiotherapist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 xml:space="preserve">] Community Health </w:t>
      </w:r>
      <w:proofErr w:type="gramStart"/>
      <w:r w:rsidR="00B9347E">
        <w:rPr>
          <w:rFonts w:ascii="Times New Roman" w:hAnsi="Times New Roman" w:cs="Times New Roman"/>
          <w:sz w:val="24"/>
          <w:szCs w:val="24"/>
        </w:rPr>
        <w:t>Worker</w:t>
      </w:r>
      <w:r w:rsidR="00A771FF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A771FF">
        <w:rPr>
          <w:rFonts w:ascii="Times New Roman" w:hAnsi="Times New Roman" w:cs="Times New Roman"/>
          <w:sz w:val="24"/>
          <w:szCs w:val="24"/>
        </w:rPr>
        <w:t xml:space="preserve">  ]</w:t>
      </w:r>
    </w:p>
    <w:p w14:paraId="6FB65DFF" w14:textId="77777777" w:rsidR="00846EA0" w:rsidRPr="0077251C" w:rsidRDefault="00846EA0" w:rsidP="00846EA0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SECTION B: KNOWLEDGE OF CLINICAL SIGNS, SYMPTOMS, TRANSMISSION AND TREATMENT</w:t>
      </w:r>
    </w:p>
    <w:p w14:paraId="4240E83D" w14:textId="6A627825" w:rsidR="00846EA0" w:rsidRPr="0077251C" w:rsidRDefault="00A771FF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EC2316" w:rsidRPr="0077251C">
        <w:rPr>
          <w:rFonts w:ascii="Times New Roman" w:hAnsi="Times New Roman" w:cs="Times New Roman"/>
          <w:sz w:val="24"/>
          <w:szCs w:val="24"/>
        </w:rPr>
        <w:t xml:space="preserve">. </w:t>
      </w:r>
      <w:r w:rsidR="00846EA0" w:rsidRPr="0077251C">
        <w:rPr>
          <w:rFonts w:ascii="Times New Roman" w:hAnsi="Times New Roman" w:cs="Times New Roman"/>
          <w:sz w:val="24"/>
          <w:szCs w:val="24"/>
        </w:rPr>
        <w:t>Do you know COVID 19 / Coronavirus Diseas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6EA0" w:rsidRPr="0077251C">
        <w:rPr>
          <w:rFonts w:ascii="Times New Roman" w:hAnsi="Times New Roman" w:cs="Times New Roman"/>
          <w:sz w:val="24"/>
          <w:szCs w:val="24"/>
        </w:rPr>
        <w:t>Ye</w:t>
      </w:r>
      <w:r>
        <w:rPr>
          <w:rFonts w:ascii="Times New Roman" w:hAnsi="Times New Roman" w:cs="Times New Roman"/>
          <w:sz w:val="24"/>
          <w:szCs w:val="24"/>
        </w:rPr>
        <w:t xml:space="preserve">s [  </w:t>
      </w:r>
      <w:proofErr w:type="gramStart"/>
      <w:r>
        <w:rPr>
          <w:rFonts w:ascii="Times New Roman" w:hAnsi="Times New Roman" w:cs="Times New Roman"/>
          <w:sz w:val="24"/>
          <w:szCs w:val="24"/>
        </w:rPr>
        <w:t>]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 N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[   ]; 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if No go to Question </w:t>
      </w:r>
    </w:p>
    <w:p w14:paraId="4F1A3584" w14:textId="38749771" w:rsidR="00B230EC" w:rsidRPr="0077251C" w:rsidRDefault="00A771FF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 w:rsidR="00EC2316" w:rsidRPr="0077251C">
        <w:rPr>
          <w:rFonts w:ascii="Times New Roman" w:hAnsi="Times New Roman" w:cs="Times New Roman"/>
          <w:sz w:val="24"/>
          <w:szCs w:val="24"/>
        </w:rPr>
        <w:t>. W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hat </w:t>
      </w:r>
      <w:r w:rsidR="00B9347E">
        <w:rPr>
          <w:rFonts w:ascii="Times New Roman" w:hAnsi="Times New Roman" w:cs="Times New Roman"/>
          <w:sz w:val="24"/>
          <w:szCs w:val="24"/>
        </w:rPr>
        <w:t>do you understand by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COVID 19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="00B9347E">
        <w:rPr>
          <w:rFonts w:ascii="Times New Roman" w:hAnsi="Times New Roman" w:cs="Times New Roman"/>
          <w:sz w:val="24"/>
          <w:szCs w:val="24"/>
        </w:rPr>
        <w:t xml:space="preserve">/ Coronavirus </w:t>
      </w:r>
      <w:r w:rsidR="009A0A15">
        <w:rPr>
          <w:rFonts w:ascii="Times New Roman" w:hAnsi="Times New Roman" w:cs="Times New Roman"/>
          <w:sz w:val="24"/>
          <w:szCs w:val="24"/>
        </w:rPr>
        <w:t>[____________________________________________________________________</w:t>
      </w:r>
      <w:proofErr w:type="gramStart"/>
      <w:r w:rsidR="009A0A15">
        <w:rPr>
          <w:rFonts w:ascii="Times New Roman" w:hAnsi="Times New Roman" w:cs="Times New Roman"/>
          <w:sz w:val="24"/>
          <w:szCs w:val="24"/>
        </w:rPr>
        <w:t>]</w:t>
      </w:r>
      <w:proofErr w:type="gramEnd"/>
    </w:p>
    <w:p w14:paraId="3B83DC20" w14:textId="5F33559B" w:rsidR="00846EA0" w:rsidRPr="0077251C" w:rsidRDefault="00146FF4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771FF">
        <w:rPr>
          <w:rFonts w:ascii="Times New Roman" w:hAnsi="Times New Roman" w:cs="Times New Roman"/>
          <w:sz w:val="24"/>
          <w:szCs w:val="24"/>
        </w:rPr>
        <w:t>2</w:t>
      </w:r>
      <w:r w:rsidR="00EC2316" w:rsidRPr="0077251C">
        <w:rPr>
          <w:rFonts w:ascii="Times New Roman" w:hAnsi="Times New Roman" w:cs="Times New Roman"/>
          <w:sz w:val="24"/>
          <w:szCs w:val="24"/>
        </w:rPr>
        <w:t>.</w:t>
      </w:r>
      <w:r w:rsidR="00E13ADC">
        <w:rPr>
          <w:rFonts w:ascii="Times New Roman" w:hAnsi="Times New Roman" w:cs="Times New Roman"/>
          <w:sz w:val="24"/>
          <w:szCs w:val="24"/>
        </w:rPr>
        <w:t xml:space="preserve"> How </w:t>
      </w:r>
      <w:proofErr w:type="gramStart"/>
      <w:r w:rsidR="00E13ADC">
        <w:rPr>
          <w:rFonts w:ascii="Times New Roman" w:hAnsi="Times New Roman" w:cs="Times New Roman"/>
          <w:sz w:val="24"/>
          <w:szCs w:val="24"/>
        </w:rPr>
        <w:t xml:space="preserve">does 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COVID</w:t>
      </w:r>
      <w:proofErr w:type="gramEnd"/>
      <w:r w:rsidR="00846EA0" w:rsidRPr="0077251C">
        <w:rPr>
          <w:rFonts w:ascii="Times New Roman" w:hAnsi="Times New Roman" w:cs="Times New Roman"/>
          <w:sz w:val="24"/>
          <w:szCs w:val="24"/>
        </w:rPr>
        <w:t xml:space="preserve"> 19 / Coronavirus</w:t>
      </w:r>
      <w:r w:rsidR="00E13ADC">
        <w:rPr>
          <w:rFonts w:ascii="Times New Roman" w:hAnsi="Times New Roman" w:cs="Times New Roman"/>
          <w:sz w:val="24"/>
          <w:szCs w:val="24"/>
        </w:rPr>
        <w:t xml:space="preserve"> disease manifest?</w:t>
      </w:r>
      <w:r w:rsidR="00B9347E">
        <w:rPr>
          <w:rFonts w:ascii="Times New Roman" w:hAnsi="Times New Roman" w:cs="Times New Roman"/>
          <w:sz w:val="24"/>
          <w:szCs w:val="24"/>
        </w:rPr>
        <w:t>: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Fever</w:t>
      </w:r>
      <w:r w:rsidR="00E13ADC">
        <w:rPr>
          <w:rFonts w:ascii="Times New Roman" w:hAnsi="Times New Roman" w:cs="Times New Roman"/>
          <w:sz w:val="24"/>
          <w:szCs w:val="24"/>
        </w:rPr>
        <w:t>;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B9347E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difficulty in breathing</w:t>
      </w:r>
      <w:r w:rsidR="00E13ADC">
        <w:rPr>
          <w:rFonts w:ascii="Times New Roman" w:hAnsi="Times New Roman" w:cs="Times New Roman"/>
          <w:sz w:val="24"/>
          <w:szCs w:val="24"/>
        </w:rPr>
        <w:t>;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B9347E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cough</w:t>
      </w:r>
      <w:r w:rsidR="00B9347E">
        <w:rPr>
          <w:rFonts w:ascii="Times New Roman" w:hAnsi="Times New Roman" w:cs="Times New Roman"/>
          <w:sz w:val="24"/>
          <w:szCs w:val="24"/>
        </w:rPr>
        <w:t xml:space="preserve">; </w:t>
      </w:r>
      <w:r w:rsidR="00E13AD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E13ADC">
        <w:rPr>
          <w:rFonts w:ascii="Times New Roman" w:hAnsi="Times New Roman" w:cs="Times New Roman"/>
          <w:sz w:val="24"/>
          <w:szCs w:val="24"/>
        </w:rPr>
        <w:t>] runny nose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E13ADC">
        <w:rPr>
          <w:rFonts w:ascii="Times New Roman" w:hAnsi="Times New Roman" w:cs="Times New Roman"/>
          <w:sz w:val="24"/>
          <w:szCs w:val="24"/>
        </w:rPr>
        <w:t xml:space="preserve">] sore throat; </w:t>
      </w:r>
      <w:r w:rsidR="00B9347E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9347E">
        <w:rPr>
          <w:rFonts w:ascii="Times New Roman" w:hAnsi="Times New Roman" w:cs="Times New Roman"/>
          <w:sz w:val="24"/>
          <w:szCs w:val="24"/>
        </w:rPr>
        <w:t>]</w:t>
      </w:r>
      <w:r w:rsidR="009A0A15">
        <w:rPr>
          <w:rFonts w:ascii="Times New Roman" w:hAnsi="Times New Roman" w:cs="Times New Roman"/>
          <w:sz w:val="24"/>
          <w:szCs w:val="24"/>
        </w:rPr>
        <w:t xml:space="preserve"> Intense fatig</w:t>
      </w:r>
      <w:r w:rsidR="00846EA0" w:rsidRPr="0077251C">
        <w:rPr>
          <w:rFonts w:ascii="Times New Roman" w:hAnsi="Times New Roman" w:cs="Times New Roman"/>
          <w:sz w:val="24"/>
          <w:szCs w:val="24"/>
        </w:rPr>
        <w:t>ue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/general </w:t>
      </w:r>
      <w:r w:rsidR="00E13ADC" w:rsidRPr="0077251C">
        <w:rPr>
          <w:rFonts w:ascii="Times New Roman" w:hAnsi="Times New Roman" w:cs="Times New Roman"/>
          <w:sz w:val="24"/>
          <w:szCs w:val="24"/>
        </w:rPr>
        <w:t>weaknes</w:t>
      </w:r>
      <w:r w:rsidR="00E13ADC">
        <w:rPr>
          <w:rFonts w:ascii="Times New Roman" w:hAnsi="Times New Roman" w:cs="Times New Roman"/>
          <w:sz w:val="24"/>
          <w:szCs w:val="24"/>
        </w:rPr>
        <w:t>s</w:t>
      </w:r>
      <w:r w:rsidR="00846EA0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A771FF">
        <w:rPr>
          <w:rFonts w:ascii="Times New Roman" w:hAnsi="Times New Roman" w:cs="Times New Roman"/>
          <w:sz w:val="24"/>
          <w:szCs w:val="24"/>
        </w:rPr>
        <w:t>[  ]</w:t>
      </w:r>
    </w:p>
    <w:p w14:paraId="44CBACFE" w14:textId="6C0AE800" w:rsidR="00882C69" w:rsidRPr="0077251C" w:rsidRDefault="00146FF4" w:rsidP="00882C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771FF">
        <w:rPr>
          <w:rFonts w:ascii="Times New Roman" w:hAnsi="Times New Roman" w:cs="Times New Roman"/>
          <w:sz w:val="24"/>
          <w:szCs w:val="24"/>
        </w:rPr>
        <w:t>3</w:t>
      </w:r>
      <w:r w:rsidR="00EC2316" w:rsidRPr="0077251C">
        <w:rPr>
          <w:rFonts w:ascii="Times New Roman" w:hAnsi="Times New Roman" w:cs="Times New Roman"/>
          <w:sz w:val="24"/>
          <w:szCs w:val="24"/>
        </w:rPr>
        <w:t xml:space="preserve">. </w:t>
      </w:r>
      <w:r w:rsidR="005A3483" w:rsidRPr="0077251C">
        <w:rPr>
          <w:rFonts w:ascii="Times New Roman" w:hAnsi="Times New Roman" w:cs="Times New Roman"/>
          <w:sz w:val="24"/>
          <w:szCs w:val="24"/>
        </w:rPr>
        <w:t>How does COVID 19</w:t>
      </w:r>
      <w:r w:rsidR="009A0A15">
        <w:rPr>
          <w:rFonts w:ascii="Times New Roman" w:hAnsi="Times New Roman" w:cs="Times New Roman"/>
          <w:sz w:val="24"/>
          <w:szCs w:val="24"/>
        </w:rPr>
        <w:t xml:space="preserve"> spre</w:t>
      </w:r>
      <w:r w:rsidR="00E13ADC">
        <w:rPr>
          <w:rFonts w:ascii="Times New Roman" w:hAnsi="Times New Roman" w:cs="Times New Roman"/>
          <w:sz w:val="24"/>
          <w:szCs w:val="24"/>
        </w:rPr>
        <w:t>ad?</w:t>
      </w:r>
    </w:p>
    <w:p w14:paraId="54B85F85" w14:textId="6544B094" w:rsidR="00882C69" w:rsidRPr="0077251C" w:rsidRDefault="009A0A15" w:rsidP="00882C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athing infected air </w:t>
      </w:r>
      <w:r w:rsidR="00882C69" w:rsidRPr="0077251C">
        <w:rPr>
          <w:rFonts w:ascii="Times New Roman" w:hAnsi="Times New Roman" w:cs="Times New Roman"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="00882C69"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2C69" w:rsidRPr="0077251C">
        <w:rPr>
          <w:rFonts w:ascii="Times New Roman" w:hAnsi="Times New Roman" w:cs="Times New Roman"/>
          <w:sz w:val="24"/>
          <w:szCs w:val="24"/>
        </w:rPr>
        <w:t>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I don’t know [    ]</w:t>
      </w:r>
    </w:p>
    <w:p w14:paraId="40354397" w14:textId="4F0B3B80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Animal-to-human Yes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>[  ] 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566EBC44" w14:textId="40B66E10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Animal-to-animal Yes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] 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71395052" w14:textId="6C053E67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Human-to-human Yes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] 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3ECB4EE7" w14:textId="0E7F2EC2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Environment-to-human Yes</w:t>
      </w:r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 w:rsidR="009A0A15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] 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189ECA2A" w14:textId="0C42BB8B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lastRenderedPageBreak/>
        <w:t>Contact with infected surfaces or objects Yes</w:t>
      </w:r>
      <w:r w:rsidR="009A0A15">
        <w:rPr>
          <w:rFonts w:ascii="Times New Roman" w:hAnsi="Times New Roman" w:cs="Times New Roman"/>
          <w:sz w:val="24"/>
          <w:szCs w:val="24"/>
        </w:rPr>
        <w:t xml:space="preserve"> [   ] </w:t>
      </w:r>
      <w:r w:rsidRPr="0077251C">
        <w:rPr>
          <w:rFonts w:ascii="Times New Roman" w:hAnsi="Times New Roman" w:cs="Times New Roman"/>
          <w:sz w:val="24"/>
          <w:szCs w:val="24"/>
        </w:rPr>
        <w:t>No [   ]</w:t>
      </w:r>
      <w:r w:rsidR="00CC66F6" w:rsidRPr="00CC66F6"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1EBE635C" w14:textId="7FFD37D8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Saliva, nasal secretions, excreta, feces, and fomites of infected person Yes [   ] 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08F67972" w14:textId="53794012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Contact with Bats Yes [   ] 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729DC6A7" w14:textId="73017EDB" w:rsidR="00846EA0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Contact with live animal or seafood Yes [   ] 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29DAF65F" w14:textId="0DF42A8E" w:rsidR="00846EA0" w:rsidRPr="0077251C" w:rsidRDefault="00146FF4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D55BFC">
        <w:rPr>
          <w:rFonts w:ascii="Times New Roman" w:hAnsi="Times New Roman" w:cs="Times New Roman"/>
          <w:sz w:val="24"/>
          <w:szCs w:val="24"/>
        </w:rPr>
        <w:t>4</w:t>
      </w:r>
      <w:r w:rsidR="00B230EC">
        <w:rPr>
          <w:rFonts w:ascii="Times New Roman" w:hAnsi="Times New Roman" w:cs="Times New Roman"/>
          <w:sz w:val="24"/>
          <w:szCs w:val="24"/>
        </w:rPr>
        <w:t>.</w:t>
      </w:r>
      <w:r w:rsidR="005A3483" w:rsidRPr="0077251C">
        <w:rPr>
          <w:rFonts w:ascii="Times New Roman" w:hAnsi="Times New Roman" w:cs="Times New Roman"/>
          <w:sz w:val="24"/>
          <w:szCs w:val="24"/>
        </w:rPr>
        <w:t xml:space="preserve"> Is there Treatment for COVID </w:t>
      </w:r>
      <w:proofErr w:type="gramStart"/>
      <w:r w:rsidR="005A3483" w:rsidRPr="0077251C">
        <w:rPr>
          <w:rFonts w:ascii="Times New Roman" w:hAnsi="Times New Roman" w:cs="Times New Roman"/>
          <w:sz w:val="24"/>
          <w:szCs w:val="24"/>
        </w:rPr>
        <w:t>19</w:t>
      </w:r>
      <w:r w:rsidR="0051516B">
        <w:rPr>
          <w:rFonts w:ascii="Times New Roman" w:hAnsi="Times New Roman" w:cs="Times New Roman"/>
          <w:sz w:val="24"/>
          <w:szCs w:val="24"/>
        </w:rPr>
        <w:t xml:space="preserve"> </w:t>
      </w:r>
      <w:r w:rsidR="00A771FF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771FF">
        <w:rPr>
          <w:rFonts w:ascii="Times New Roman" w:hAnsi="Times New Roman" w:cs="Times New Roman"/>
          <w:sz w:val="24"/>
          <w:szCs w:val="24"/>
        </w:rPr>
        <w:t xml:space="preserve"> </w:t>
      </w:r>
      <w:r w:rsidR="0051516B">
        <w:rPr>
          <w:rFonts w:ascii="Times New Roman" w:hAnsi="Times New Roman" w:cs="Times New Roman"/>
          <w:sz w:val="24"/>
          <w:szCs w:val="24"/>
        </w:rPr>
        <w:t>Yes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A771FF">
        <w:rPr>
          <w:rFonts w:ascii="Times New Roman" w:hAnsi="Times New Roman" w:cs="Times New Roman"/>
          <w:sz w:val="24"/>
          <w:szCs w:val="24"/>
        </w:rPr>
        <w:t xml:space="preserve">; </w:t>
      </w:r>
      <w:r w:rsidR="0051516B">
        <w:rPr>
          <w:rFonts w:ascii="Times New Roman" w:hAnsi="Times New Roman" w:cs="Times New Roman"/>
          <w:sz w:val="24"/>
          <w:szCs w:val="24"/>
        </w:rPr>
        <w:t xml:space="preserve"> No</w:t>
      </w:r>
      <w:r w:rsidR="00A771FF">
        <w:rPr>
          <w:rFonts w:ascii="Times New Roman" w:hAnsi="Times New Roman" w:cs="Times New Roman"/>
          <w:sz w:val="24"/>
          <w:szCs w:val="24"/>
        </w:rPr>
        <w:t xml:space="preserve"> 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A771FF">
        <w:rPr>
          <w:rFonts w:ascii="Times New Roman" w:hAnsi="Times New Roman" w:cs="Times New Roman"/>
          <w:sz w:val="24"/>
          <w:szCs w:val="24"/>
        </w:rPr>
        <w:t>;</w:t>
      </w:r>
      <w:r w:rsidR="00B230EC">
        <w:rPr>
          <w:rFonts w:ascii="Times New Roman" w:hAnsi="Times New Roman" w:cs="Times New Roman"/>
          <w:sz w:val="24"/>
          <w:szCs w:val="24"/>
        </w:rPr>
        <w:t xml:space="preserve"> I don’t know</w:t>
      </w:r>
      <w:r w:rsidR="00A771FF">
        <w:rPr>
          <w:rFonts w:ascii="Times New Roman" w:hAnsi="Times New Roman" w:cs="Times New Roman"/>
          <w:sz w:val="24"/>
          <w:szCs w:val="24"/>
        </w:rPr>
        <w:t>[  ];</w:t>
      </w:r>
      <w:r w:rsidR="00B230EC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if yes specify……………………………</w:t>
      </w:r>
      <w:r w:rsidR="00B230EC">
        <w:rPr>
          <w:rFonts w:ascii="Times New Roman" w:hAnsi="Times New Roman" w:cs="Times New Roman"/>
          <w:sz w:val="24"/>
          <w:szCs w:val="24"/>
        </w:rPr>
        <w:t>……………………………………….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02A5E2C" w14:textId="78D5F7FC" w:rsidR="00882C69" w:rsidRPr="0077251C" w:rsidRDefault="00D55BFC" w:rsidP="00846E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="00B230EC">
        <w:rPr>
          <w:rFonts w:ascii="Times New Roman" w:hAnsi="Times New Roman" w:cs="Times New Roman"/>
          <w:sz w:val="24"/>
          <w:szCs w:val="24"/>
        </w:rPr>
        <w:t>.</w:t>
      </w:r>
      <w:r w:rsidR="005A3483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882C69" w:rsidRPr="0077251C">
        <w:rPr>
          <w:rFonts w:ascii="Times New Roman" w:hAnsi="Times New Roman" w:cs="Times New Roman"/>
          <w:sz w:val="24"/>
          <w:szCs w:val="24"/>
        </w:rPr>
        <w:t>What is your source of information</w:t>
      </w:r>
      <w:r w:rsidR="00B230EC">
        <w:rPr>
          <w:rFonts w:ascii="Times New Roman" w:hAnsi="Times New Roman" w:cs="Times New Roman"/>
          <w:sz w:val="24"/>
          <w:szCs w:val="24"/>
        </w:rPr>
        <w:t xml:space="preserve"> on COVID 19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? Radio 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Health Workers 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Friends/Relatives 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television </w:t>
      </w:r>
      <w:r w:rsidR="00B230EC">
        <w:rPr>
          <w:rFonts w:ascii="Times New Roman" w:hAnsi="Times New Roman" w:cs="Times New Roman"/>
          <w:sz w:val="24"/>
          <w:szCs w:val="24"/>
        </w:rPr>
        <w:t>[</w:t>
      </w:r>
      <w:r w:rsidR="00A771FF">
        <w:rPr>
          <w:rFonts w:ascii="Times New Roman" w:hAnsi="Times New Roman" w:cs="Times New Roman"/>
          <w:sz w:val="24"/>
          <w:szCs w:val="24"/>
        </w:rPr>
        <w:t xml:space="preserve">   </w:t>
      </w:r>
      <w:r w:rsidR="00B230EC">
        <w:rPr>
          <w:rFonts w:ascii="Times New Roman" w:hAnsi="Times New Roman" w:cs="Times New Roman"/>
          <w:sz w:val="24"/>
          <w:szCs w:val="24"/>
        </w:rPr>
        <w:t>]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47763B" w:rsidRPr="0077251C">
        <w:rPr>
          <w:rFonts w:ascii="Times New Roman" w:hAnsi="Times New Roman" w:cs="Times New Roman"/>
          <w:sz w:val="24"/>
          <w:szCs w:val="24"/>
        </w:rPr>
        <w:t>Social media</w:t>
      </w:r>
      <w:r w:rsidR="00B230EC">
        <w:rPr>
          <w:rFonts w:ascii="Times New Roman" w:hAnsi="Times New Roman" w:cs="Times New Roman"/>
          <w:sz w:val="24"/>
          <w:szCs w:val="24"/>
        </w:rPr>
        <w:t>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230EC">
        <w:rPr>
          <w:rFonts w:ascii="Times New Roman" w:hAnsi="Times New Roman" w:cs="Times New Roman"/>
          <w:sz w:val="24"/>
          <w:szCs w:val="24"/>
        </w:rPr>
        <w:t>] Government agency</w:t>
      </w:r>
      <w:r w:rsidR="00BA5F64">
        <w:rPr>
          <w:rFonts w:ascii="Times New Roman" w:hAnsi="Times New Roman" w:cs="Times New Roman"/>
          <w:sz w:val="24"/>
          <w:szCs w:val="24"/>
        </w:rPr>
        <w:t xml:space="preserve"> such as ministry of health</w:t>
      </w:r>
      <w:r w:rsidR="00B230EC">
        <w:rPr>
          <w:rFonts w:ascii="Times New Roman" w:hAnsi="Times New Roman" w:cs="Times New Roman"/>
          <w:sz w:val="24"/>
          <w:szCs w:val="24"/>
        </w:rPr>
        <w:t>; [</w:t>
      </w:r>
      <w:r w:rsidR="00A771FF">
        <w:rPr>
          <w:rFonts w:ascii="Times New Roman" w:hAnsi="Times New Roman" w:cs="Times New Roman"/>
          <w:sz w:val="24"/>
          <w:szCs w:val="24"/>
        </w:rPr>
        <w:t xml:space="preserve">  </w:t>
      </w:r>
      <w:r w:rsidR="00B230EC">
        <w:rPr>
          <w:rFonts w:ascii="Times New Roman" w:hAnsi="Times New Roman" w:cs="Times New Roman"/>
          <w:sz w:val="24"/>
          <w:szCs w:val="24"/>
        </w:rPr>
        <w:t xml:space="preserve">] 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others specify ………………………..   </w:t>
      </w:r>
    </w:p>
    <w:p w14:paraId="046B98A7" w14:textId="43978797" w:rsidR="00882C69" w:rsidRPr="0077251C" w:rsidRDefault="00D55BFC" w:rsidP="00882C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</w:t>
      </w:r>
      <w:r w:rsidR="00882C69" w:rsidRPr="0077251C">
        <w:rPr>
          <w:rFonts w:ascii="Times New Roman" w:hAnsi="Times New Roman" w:cs="Times New Roman"/>
          <w:sz w:val="24"/>
          <w:szCs w:val="24"/>
        </w:rPr>
        <w:t>. Individuals at risk for contra</w:t>
      </w:r>
      <w:r w:rsidR="005A3483" w:rsidRPr="0077251C">
        <w:rPr>
          <w:rFonts w:ascii="Times New Roman" w:hAnsi="Times New Roman" w:cs="Times New Roman"/>
          <w:sz w:val="24"/>
          <w:szCs w:val="24"/>
        </w:rPr>
        <w:t>cting COVID 19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are: </w:t>
      </w:r>
    </w:p>
    <w:p w14:paraId="2ECBE9E7" w14:textId="779DD5AB" w:rsidR="00882C69" w:rsidRPr="0077251C" w:rsidRDefault="00F8428C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People who work in live animal markets </w:t>
      </w:r>
      <w:r w:rsidR="0051516B">
        <w:rPr>
          <w:rFonts w:ascii="Times New Roman" w:hAnsi="Times New Roman" w:cs="Times New Roman"/>
          <w:sz w:val="24"/>
          <w:szCs w:val="24"/>
        </w:rPr>
        <w:t xml:space="preserve">Yes [   ] </w:t>
      </w:r>
      <w:r w:rsidR="00882C69" w:rsidRPr="0077251C">
        <w:rPr>
          <w:rFonts w:ascii="Times New Roman" w:hAnsi="Times New Roman" w:cs="Times New Roman"/>
          <w:sz w:val="24"/>
          <w:szCs w:val="24"/>
        </w:rPr>
        <w:t>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5FD91556" w14:textId="704B1DB7" w:rsidR="00882C69" w:rsidRPr="0077251C" w:rsidRDefault="0051516B" w:rsidP="00882C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terinarians Yes [   ] </w:t>
      </w:r>
      <w:r w:rsidR="00882C69" w:rsidRPr="0077251C">
        <w:rPr>
          <w:rFonts w:ascii="Times New Roman" w:hAnsi="Times New Roman" w:cs="Times New Roman"/>
          <w:sz w:val="24"/>
          <w:szCs w:val="24"/>
        </w:rPr>
        <w:t>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26147CF4" w14:textId="58B30457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Health </w:t>
      </w:r>
      <w:r w:rsidR="00BA5F64">
        <w:rPr>
          <w:rFonts w:ascii="Times New Roman" w:hAnsi="Times New Roman" w:cs="Times New Roman"/>
          <w:sz w:val="24"/>
          <w:szCs w:val="24"/>
        </w:rPr>
        <w:t xml:space="preserve">care </w:t>
      </w:r>
      <w:r w:rsidRPr="0077251C">
        <w:rPr>
          <w:rFonts w:ascii="Times New Roman" w:hAnsi="Times New Roman" w:cs="Times New Roman"/>
          <w:sz w:val="24"/>
          <w:szCs w:val="24"/>
        </w:rPr>
        <w:t>workers Yes</w:t>
      </w:r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>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7B0A6804" w14:textId="2A9A9A60" w:rsidR="00882C69" w:rsidRPr="0077251C" w:rsidRDefault="00BA5F64" w:rsidP="00882C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givers </w:t>
      </w:r>
      <w:r w:rsidR="00882C69" w:rsidRPr="0077251C">
        <w:rPr>
          <w:rFonts w:ascii="Times New Roman" w:hAnsi="Times New Roman" w:cs="Times New Roman"/>
          <w:sz w:val="24"/>
          <w:szCs w:val="24"/>
        </w:rPr>
        <w:t xml:space="preserve"> Yes</w:t>
      </w:r>
      <w:proofErr w:type="gramEnd"/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="00882C69" w:rsidRPr="0077251C">
        <w:rPr>
          <w:rFonts w:ascii="Times New Roman" w:hAnsi="Times New Roman" w:cs="Times New Roman"/>
          <w:sz w:val="24"/>
          <w:szCs w:val="24"/>
        </w:rPr>
        <w:t>[   ]  No</w:t>
      </w:r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="00882C69" w:rsidRPr="0077251C">
        <w:rPr>
          <w:rFonts w:ascii="Times New Roman" w:hAnsi="Times New Roman" w:cs="Times New Roman"/>
          <w:sz w:val="24"/>
          <w:szCs w:val="24"/>
        </w:rPr>
        <w:t>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59455750" w14:textId="1063D6B5" w:rsidR="00882C69" w:rsidRPr="0077251C" w:rsidRDefault="00882C69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Travel to epidemic areas Yes</w:t>
      </w:r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  No</w:t>
      </w:r>
      <w:proofErr w:type="gramEnd"/>
      <w:r w:rsidRPr="0077251C">
        <w:rPr>
          <w:rFonts w:ascii="Times New Roman" w:hAnsi="Times New Roman" w:cs="Times New Roman"/>
          <w:sz w:val="24"/>
          <w:szCs w:val="24"/>
        </w:rPr>
        <w:t>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</w:t>
      </w:r>
      <w:r w:rsidR="00CC66F6" w:rsidRPr="00CC66F6">
        <w:rPr>
          <w:rFonts w:ascii="Times New Roman" w:hAnsi="Times New Roman" w:cs="Times New Roman"/>
          <w:sz w:val="24"/>
          <w:szCs w:val="24"/>
        </w:rPr>
        <w:t>I don’t know [    ]</w:t>
      </w:r>
    </w:p>
    <w:p w14:paraId="54338DA0" w14:textId="28405FD5" w:rsidR="00F8428C" w:rsidRPr="0077251C" w:rsidRDefault="00F8428C" w:rsidP="00882C69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People of Asian descent irrespective of the region they live in Yes</w:t>
      </w:r>
      <w:r w:rsidR="008521DD">
        <w:rPr>
          <w:rFonts w:ascii="Times New Roman" w:hAnsi="Times New Roman" w:cs="Times New Roman"/>
          <w:sz w:val="24"/>
          <w:szCs w:val="24"/>
        </w:rPr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>[  ]    No [   ]</w:t>
      </w:r>
      <w:r w:rsidR="00CC66F6">
        <w:rPr>
          <w:rFonts w:ascii="Times New Roman" w:hAnsi="Times New Roman" w:cs="Times New Roman"/>
          <w:sz w:val="24"/>
          <w:szCs w:val="24"/>
        </w:rPr>
        <w:t xml:space="preserve"> I don’t know [   </w:t>
      </w:r>
      <w:r w:rsidR="00CC66F6" w:rsidRPr="00CC66F6">
        <w:rPr>
          <w:rFonts w:ascii="Times New Roman" w:hAnsi="Times New Roman" w:cs="Times New Roman"/>
          <w:sz w:val="24"/>
          <w:szCs w:val="24"/>
        </w:rPr>
        <w:t>]</w:t>
      </w:r>
    </w:p>
    <w:p w14:paraId="58CD0CBD" w14:textId="66128097" w:rsidR="009C029C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</w:t>
      </w:r>
      <w:r w:rsidR="009A0A15">
        <w:rPr>
          <w:rFonts w:ascii="Times New Roman" w:hAnsi="Times New Roman" w:cs="Times New Roman"/>
          <w:sz w:val="24"/>
          <w:szCs w:val="24"/>
        </w:rPr>
        <w:t xml:space="preserve">. </w:t>
      </w:r>
      <w:r w:rsidR="00437D21" w:rsidRPr="0077251C">
        <w:rPr>
          <w:rFonts w:ascii="Times New Roman" w:hAnsi="Times New Roman" w:cs="Times New Roman"/>
          <w:sz w:val="24"/>
          <w:szCs w:val="24"/>
        </w:rPr>
        <w:t>How will the spread of COVID 19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be prevented in the community?</w:t>
      </w:r>
    </w:p>
    <w:p w14:paraId="4D6E91CA" w14:textId="77777777" w:rsidR="009C029C" w:rsidRPr="0077251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Use of face mask</w:t>
      </w:r>
      <w:r w:rsidRPr="0077251C">
        <w:t xml:space="preserve"> </w:t>
      </w:r>
      <w:r w:rsidRPr="0077251C">
        <w:rPr>
          <w:rFonts w:ascii="Times New Roman" w:hAnsi="Times New Roman" w:cs="Times New Roman"/>
          <w:sz w:val="24"/>
          <w:szCs w:val="24"/>
        </w:rPr>
        <w:t xml:space="preserve">Agree[   ]  Uncertain [   ] Disagree[   ]  </w:t>
      </w:r>
    </w:p>
    <w:p w14:paraId="25DBD823" w14:textId="77777777" w:rsidR="009C029C" w:rsidRPr="0077251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Coughing into your hands Agree[   ]  Uncertain [   ] Disagree[   ]  </w:t>
      </w:r>
    </w:p>
    <w:p w14:paraId="7DFF83D0" w14:textId="77777777" w:rsidR="009C029C" w:rsidRPr="0077251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Coughing into your elbows Agree[   ]  Uncertain [   ] Disagree[   ]  </w:t>
      </w:r>
    </w:p>
    <w:p w14:paraId="4E70BF3E" w14:textId="77777777" w:rsidR="009C029C" w:rsidRPr="0077251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Regular hand washing Agree[   ]  Uncertain [   ] Disagree[   ]  </w:t>
      </w:r>
    </w:p>
    <w:p w14:paraId="566590F4" w14:textId="77777777" w:rsidR="009C029C" w:rsidRPr="0077251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Use of hand sanitizers Agree[   ]  Uncertain [   ] Disagree[   ]  </w:t>
      </w:r>
    </w:p>
    <w:p w14:paraId="1176BBE8" w14:textId="77777777" w:rsidR="009C029C" w:rsidRDefault="009C029C" w:rsidP="009C029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Travel restrictions to high risk areas Agree[   ]  Uncertain [   ] Disagree[   ] </w:t>
      </w:r>
    </w:p>
    <w:p w14:paraId="76EB8591" w14:textId="66056309" w:rsidR="00C55845" w:rsidRPr="0077251C" w:rsidRDefault="00C55845" w:rsidP="00C558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oid touching your face with your hands </w:t>
      </w:r>
      <w:r w:rsidRPr="00C55845">
        <w:rPr>
          <w:rFonts w:ascii="Times New Roman" w:hAnsi="Times New Roman" w:cs="Times New Roman"/>
          <w:sz w:val="24"/>
          <w:szCs w:val="24"/>
        </w:rPr>
        <w:t xml:space="preserve">Agree[   ]  Uncertain [   ] Disagree[   ]  </w:t>
      </w:r>
    </w:p>
    <w:p w14:paraId="13136FE7" w14:textId="77777777" w:rsidR="009C029C" w:rsidRPr="0077251C" w:rsidRDefault="009C029C" w:rsidP="009C02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B8A25E" w14:textId="77777777" w:rsidR="00437D21" w:rsidRPr="0077251C" w:rsidRDefault="00437D21" w:rsidP="00437D21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Specify…………………………………………..</w:t>
      </w:r>
    </w:p>
    <w:p w14:paraId="2539EBDB" w14:textId="77777777" w:rsidR="00437D21" w:rsidRPr="0077251C" w:rsidRDefault="00437D21" w:rsidP="00437D21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>SECTION C: KNOWLEDGE ON EPIDEMIOLOGICAL RISK FACTORS</w:t>
      </w:r>
    </w:p>
    <w:p w14:paraId="3A1A0634" w14:textId="6EDC172A" w:rsidR="00BA5F64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</w:t>
      </w:r>
      <w:r w:rsidR="00437D21" w:rsidRPr="0077251C">
        <w:rPr>
          <w:rFonts w:ascii="Times New Roman" w:hAnsi="Times New Roman" w:cs="Times New Roman"/>
          <w:sz w:val="24"/>
          <w:szCs w:val="24"/>
        </w:rPr>
        <w:t>)</w:t>
      </w:r>
      <w:r w:rsidR="00437D21" w:rsidRPr="0077251C">
        <w:rPr>
          <w:rFonts w:ascii="Times New Roman" w:hAnsi="Times New Roman" w:cs="Times New Roman"/>
          <w:sz w:val="24"/>
          <w:szCs w:val="24"/>
        </w:rPr>
        <w:tab/>
        <w:t>What are the risk fa</w:t>
      </w:r>
      <w:r w:rsidR="009C029C" w:rsidRPr="0077251C">
        <w:rPr>
          <w:rFonts w:ascii="Times New Roman" w:hAnsi="Times New Roman" w:cs="Times New Roman"/>
          <w:sz w:val="24"/>
          <w:szCs w:val="24"/>
        </w:rPr>
        <w:t>ctors of COVID 19</w:t>
      </w:r>
      <w:r w:rsidR="00BA5F64">
        <w:rPr>
          <w:rFonts w:ascii="Times New Roman" w:hAnsi="Times New Roman" w:cs="Times New Roman"/>
          <w:sz w:val="24"/>
          <w:szCs w:val="24"/>
        </w:rPr>
        <w:t xml:space="preserve">? 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6CC3F9" w14:textId="3A56FDDF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Inhaling infected air</w:t>
      </w:r>
      <w:r>
        <w:rPr>
          <w:rFonts w:ascii="Times New Roman" w:hAnsi="Times New Roman" w:cs="Times New Roman"/>
          <w:sz w:val="24"/>
          <w:szCs w:val="24"/>
        </w:rPr>
        <w:t>:</w:t>
      </w:r>
      <w:r w:rsidR="00437D21" w:rsidRPr="007725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es [  ]; no  [  </w:t>
      </w:r>
      <w:r w:rsidR="00BA5F64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BA5F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 don’t know [   ]</w:t>
      </w:r>
    </w:p>
    <w:p w14:paraId="4EA6DB15" w14:textId="6E14E0D7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437D21" w:rsidRPr="0077251C">
        <w:rPr>
          <w:rFonts w:ascii="Times New Roman" w:hAnsi="Times New Roman" w:cs="Times New Roman"/>
          <w:sz w:val="24"/>
          <w:szCs w:val="24"/>
        </w:rPr>
        <w:t xml:space="preserve"> Direct physical contact with the body of </w:t>
      </w:r>
      <w:r w:rsidR="009C029C" w:rsidRPr="0077251C">
        <w:rPr>
          <w:rFonts w:ascii="Times New Roman" w:hAnsi="Times New Roman" w:cs="Times New Roman"/>
          <w:sz w:val="24"/>
          <w:szCs w:val="24"/>
        </w:rPr>
        <w:t>infected persons</w:t>
      </w:r>
      <w:r>
        <w:rPr>
          <w:rFonts w:ascii="Times New Roman" w:hAnsi="Times New Roman" w:cs="Times New Roman"/>
          <w:sz w:val="24"/>
          <w:szCs w:val="24"/>
        </w:rPr>
        <w:t>: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no  [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 ];  I don’t know [   ]</w:t>
      </w:r>
    </w:p>
    <w:p w14:paraId="722F943C" w14:textId="251BE898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) </w:t>
      </w:r>
      <w:r w:rsidR="00437D21" w:rsidRPr="0077251C">
        <w:rPr>
          <w:rFonts w:ascii="Times New Roman" w:hAnsi="Times New Roman" w:cs="Times New Roman"/>
          <w:sz w:val="24"/>
          <w:szCs w:val="24"/>
        </w:rPr>
        <w:t>Touching or sharing the linens, clothes, or dishes/utensils of the ca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no  [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 ];  I don’t know [   ]</w:t>
      </w:r>
    </w:p>
    <w:p w14:paraId="2656B94F" w14:textId="3AB6D1E8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</w:t>
      </w:r>
      <w:r w:rsidR="00437D21" w:rsidRPr="0077251C">
        <w:rPr>
          <w:rFonts w:ascii="Times New Roman" w:hAnsi="Times New Roman" w:cs="Times New Roman"/>
          <w:sz w:val="24"/>
          <w:szCs w:val="24"/>
        </w:rPr>
        <w:t xml:space="preserve"> Sleeping, eating, or spending time in the same household or roo</w:t>
      </w:r>
      <w:r w:rsidR="009C029C" w:rsidRPr="0077251C">
        <w:rPr>
          <w:rFonts w:ascii="Times New Roman" w:hAnsi="Times New Roman" w:cs="Times New Roman"/>
          <w:sz w:val="24"/>
          <w:szCs w:val="24"/>
        </w:rPr>
        <w:t>m as the ca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no  [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 ];  I don’t know [   ]</w:t>
      </w:r>
    </w:p>
    <w:p w14:paraId="680FDABF" w14:textId="0BB4CC71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</w:t>
      </w:r>
      <w:r w:rsidR="00437D21" w:rsidRPr="0077251C">
        <w:rPr>
          <w:rFonts w:ascii="Times New Roman" w:hAnsi="Times New Roman" w:cs="Times New Roman"/>
          <w:sz w:val="24"/>
          <w:szCs w:val="24"/>
        </w:rPr>
        <w:t xml:space="preserve"> Travel to places where there is an epidemic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Pr="00521D52">
        <w:rPr>
          <w:rFonts w:ascii="Times New Roman" w:hAnsi="Times New Roman" w:cs="Times New Roman"/>
          <w:sz w:val="24"/>
          <w:szCs w:val="24"/>
        </w:rPr>
        <w:t>[  ]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;  I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don’t know [   ]</w:t>
      </w:r>
    </w:p>
    <w:p w14:paraId="4347C36D" w14:textId="3213B23D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)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A5A38" w:rsidRPr="0077251C">
        <w:rPr>
          <w:rFonts w:ascii="Times New Roman" w:hAnsi="Times New Roman" w:cs="Times New Roman"/>
          <w:sz w:val="24"/>
          <w:szCs w:val="24"/>
        </w:rPr>
        <w:t>being</w:t>
      </w:r>
      <w:proofErr w:type="gramEnd"/>
      <w:r w:rsidR="005A5A38" w:rsidRPr="0077251C">
        <w:rPr>
          <w:rFonts w:ascii="Times New Roman" w:hAnsi="Times New Roman" w:cs="Times New Roman"/>
          <w:sz w:val="24"/>
          <w:szCs w:val="24"/>
        </w:rPr>
        <w:t xml:space="preserve"> a health care work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Pr="00521D52">
        <w:rPr>
          <w:rFonts w:ascii="Times New Roman" w:hAnsi="Times New Roman" w:cs="Times New Roman"/>
          <w:sz w:val="24"/>
          <w:szCs w:val="24"/>
        </w:rPr>
        <w:t>[  ]; I don’t know [   ]</w:t>
      </w:r>
    </w:p>
    <w:p w14:paraId="332117F9" w14:textId="38A9A7ED" w:rsidR="00BA5F64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)</w:t>
      </w:r>
      <w:r w:rsidR="009C029C" w:rsidRPr="0077251C">
        <w:rPr>
          <w:rFonts w:ascii="Times New Roman" w:hAnsi="Times New Roman" w:cs="Times New Roman"/>
          <w:sz w:val="24"/>
          <w:szCs w:val="24"/>
        </w:rPr>
        <w:t xml:space="preserve"> Visiting clinic where COVID 19 </w:t>
      </w:r>
      <w:r w:rsidR="005A5A38" w:rsidRPr="0077251C">
        <w:rPr>
          <w:rFonts w:ascii="Times New Roman" w:hAnsi="Times New Roman" w:cs="Times New Roman"/>
          <w:sz w:val="24"/>
          <w:szCs w:val="24"/>
        </w:rPr>
        <w:t>patients are isolate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Pr="00521D52">
        <w:rPr>
          <w:rFonts w:ascii="Times New Roman" w:hAnsi="Times New Roman" w:cs="Times New Roman"/>
          <w:sz w:val="24"/>
          <w:szCs w:val="24"/>
        </w:rPr>
        <w:t>[  ]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;  I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don’t know [   ]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C996E3" w14:textId="7DCB0AFB" w:rsidR="008521DD" w:rsidRDefault="00521D52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)</w:t>
      </w:r>
      <w:r w:rsidR="00437D21" w:rsidRPr="0077251C">
        <w:rPr>
          <w:rFonts w:ascii="Times New Roman" w:hAnsi="Times New Roman" w:cs="Times New Roman"/>
          <w:sz w:val="24"/>
          <w:szCs w:val="24"/>
        </w:rPr>
        <w:t xml:space="preserve"> Direct contact w</w:t>
      </w:r>
      <w:r w:rsidR="009C029C" w:rsidRPr="0077251C">
        <w:rPr>
          <w:rFonts w:ascii="Times New Roman" w:hAnsi="Times New Roman" w:cs="Times New Roman"/>
          <w:sz w:val="24"/>
          <w:szCs w:val="24"/>
        </w:rPr>
        <w:t>ith bats, live animals or se</w:t>
      </w:r>
      <w:r>
        <w:rPr>
          <w:rFonts w:ascii="Times New Roman" w:hAnsi="Times New Roman" w:cs="Times New Roman"/>
          <w:sz w:val="24"/>
          <w:szCs w:val="24"/>
        </w:rPr>
        <w:t xml:space="preserve">a food: </w:t>
      </w:r>
      <w:r w:rsidRPr="00521D52">
        <w:rPr>
          <w:rFonts w:ascii="Times New Roman" w:hAnsi="Times New Roman" w:cs="Times New Roman"/>
          <w:sz w:val="24"/>
          <w:szCs w:val="24"/>
        </w:rPr>
        <w:t xml:space="preserve">yes [  ]; </w:t>
      </w:r>
      <w:r>
        <w:rPr>
          <w:rFonts w:ascii="Times New Roman" w:hAnsi="Times New Roman" w:cs="Times New Roman"/>
          <w:sz w:val="24"/>
          <w:szCs w:val="24"/>
        </w:rPr>
        <w:t xml:space="preserve">no </w:t>
      </w:r>
      <w:r w:rsidRPr="00521D52">
        <w:rPr>
          <w:rFonts w:ascii="Times New Roman" w:hAnsi="Times New Roman" w:cs="Times New Roman"/>
          <w:sz w:val="24"/>
          <w:szCs w:val="24"/>
        </w:rPr>
        <w:t>[  ]</w:t>
      </w:r>
      <w:proofErr w:type="gramStart"/>
      <w:r w:rsidRPr="00521D52">
        <w:rPr>
          <w:rFonts w:ascii="Times New Roman" w:hAnsi="Times New Roman" w:cs="Times New Roman"/>
          <w:sz w:val="24"/>
          <w:szCs w:val="24"/>
        </w:rPr>
        <w:t>;  I</w:t>
      </w:r>
      <w:proofErr w:type="gramEnd"/>
      <w:r w:rsidRPr="00521D52">
        <w:rPr>
          <w:rFonts w:ascii="Times New Roman" w:hAnsi="Times New Roman" w:cs="Times New Roman"/>
          <w:sz w:val="24"/>
          <w:szCs w:val="24"/>
        </w:rPr>
        <w:t xml:space="preserve"> don’t know [   ]</w:t>
      </w:r>
    </w:p>
    <w:p w14:paraId="17A16A1A" w14:textId="1ECD9F68" w:rsidR="00437D21" w:rsidRPr="0077251C" w:rsidRDefault="008521DD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) </w:t>
      </w:r>
      <w:r w:rsidRPr="008521DD">
        <w:rPr>
          <w:rFonts w:ascii="Times New Roman" w:hAnsi="Times New Roman" w:cs="Times New Roman"/>
          <w:sz w:val="24"/>
          <w:szCs w:val="24"/>
        </w:rPr>
        <w:t xml:space="preserve"> Are certain people based on race more at risk of getting the disease Yes [    ] No [    ] Uncertain [   ]  </w:t>
      </w:r>
    </w:p>
    <w:p w14:paraId="2670153A" w14:textId="01360295" w:rsidR="005A5A38" w:rsidRPr="0077251C" w:rsidRDefault="008335EA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D: </w:t>
      </w:r>
      <w:r w:rsidR="00146FF4">
        <w:rPr>
          <w:rFonts w:ascii="Times New Roman" w:hAnsi="Times New Roman" w:cs="Times New Roman"/>
          <w:sz w:val="24"/>
          <w:szCs w:val="24"/>
        </w:rPr>
        <w:t>PRACTICE</w:t>
      </w:r>
    </w:p>
    <w:p w14:paraId="34EB2B3C" w14:textId="77E0AA79" w:rsidR="00050FDD" w:rsidRPr="0077251C" w:rsidRDefault="008521DD" w:rsidP="00146FF4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>How regular do you wash your hands</w:t>
      </w:r>
      <w:r w:rsidR="00146FF4">
        <w:rPr>
          <w:rFonts w:ascii="Times New Roman" w:hAnsi="Times New Roman" w:cs="Times New Roman"/>
          <w:sz w:val="24"/>
          <w:szCs w:val="24"/>
        </w:rPr>
        <w:t>?</w:t>
      </w:r>
      <w:r w:rsidR="005A3483" w:rsidRPr="0077251C">
        <w:rPr>
          <w:rFonts w:ascii="Times New Roman" w:hAnsi="Times New Roman" w:cs="Times New Roman"/>
          <w:sz w:val="24"/>
          <w:szCs w:val="24"/>
        </w:rPr>
        <w:t xml:space="preserve"> Always [   ] Often [   ] Sometimes [   ] Rarely [   ] Never</w:t>
      </w:r>
      <w:r w:rsidR="0047763B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="005A3483" w:rsidRPr="0077251C">
        <w:rPr>
          <w:rFonts w:ascii="Times New Roman" w:hAnsi="Times New Roman" w:cs="Times New Roman"/>
          <w:sz w:val="24"/>
          <w:szCs w:val="24"/>
        </w:rPr>
        <w:t>[   ]</w:t>
      </w:r>
    </w:p>
    <w:p w14:paraId="3CE67C7B" w14:textId="37D4C4D3" w:rsidR="00146FF4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8521DD">
        <w:rPr>
          <w:rFonts w:ascii="Times New Roman" w:hAnsi="Times New Roman" w:cs="Times New Roman"/>
          <w:sz w:val="24"/>
          <w:szCs w:val="24"/>
        </w:rPr>
        <w:t>1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How do you wash your hands? With water [  ] </w:t>
      </w:r>
      <w:proofErr w:type="gramStart"/>
      <w:r w:rsidR="00050FDD" w:rsidRPr="0077251C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050FDD" w:rsidRPr="0077251C">
        <w:rPr>
          <w:rFonts w:ascii="Times New Roman" w:hAnsi="Times New Roman" w:cs="Times New Roman"/>
          <w:sz w:val="24"/>
          <w:szCs w:val="24"/>
        </w:rPr>
        <w:t xml:space="preserve"> water and soap [   ] With disinfectant [  ]</w:t>
      </w:r>
      <w:r w:rsidR="00146F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4252CC" w14:textId="3AD08FD5" w:rsidR="00146FF4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8521DD">
        <w:rPr>
          <w:rFonts w:ascii="Times New Roman" w:hAnsi="Times New Roman" w:cs="Times New Roman"/>
          <w:sz w:val="24"/>
          <w:szCs w:val="24"/>
        </w:rPr>
        <w:t>2</w:t>
      </w:r>
      <w:r w:rsidR="00146FF4">
        <w:rPr>
          <w:rFonts w:ascii="Times New Roman" w:hAnsi="Times New Roman" w:cs="Times New Roman"/>
          <w:sz w:val="24"/>
          <w:szCs w:val="24"/>
        </w:rPr>
        <w:t>) How often do you wash and disinfect surfaces?</w:t>
      </w:r>
      <w:r w:rsidR="00146FF4" w:rsidRPr="00146FF4">
        <w:t xml:space="preserve"> </w:t>
      </w:r>
      <w:r w:rsidR="00146FF4" w:rsidRPr="00146FF4">
        <w:rPr>
          <w:rFonts w:ascii="Times New Roman" w:hAnsi="Times New Roman" w:cs="Times New Roman"/>
          <w:sz w:val="24"/>
          <w:szCs w:val="24"/>
        </w:rPr>
        <w:t>Always [   ] Often [   ] Sometimes [   ] Rarely [   ] Never [   ]</w:t>
      </w:r>
      <w:r w:rsidR="00146F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5E11CA" w14:textId="60DD245C" w:rsidR="00C55845" w:rsidRDefault="00D55BFC" w:rsidP="00C55845">
      <w:pPr>
        <w:rPr>
          <w:rFonts w:ascii="Times New Roman" w:hAnsi="Times New Roman" w:cs="Times New Roman"/>
          <w:sz w:val="24"/>
          <w:szCs w:val="24"/>
        </w:rPr>
      </w:pPr>
      <w:r w:rsidRPr="00C55845">
        <w:rPr>
          <w:rFonts w:ascii="Times New Roman" w:hAnsi="Times New Roman" w:cs="Times New Roman"/>
          <w:sz w:val="24"/>
          <w:szCs w:val="24"/>
        </w:rPr>
        <w:t>2</w:t>
      </w:r>
      <w:r w:rsidR="008521DD" w:rsidRPr="00C55845">
        <w:rPr>
          <w:rFonts w:ascii="Times New Roman" w:hAnsi="Times New Roman" w:cs="Times New Roman"/>
          <w:sz w:val="24"/>
          <w:szCs w:val="24"/>
        </w:rPr>
        <w:t>3</w:t>
      </w:r>
      <w:r w:rsidR="00146FF4" w:rsidRPr="00C55845">
        <w:rPr>
          <w:rFonts w:ascii="Times New Roman" w:hAnsi="Times New Roman" w:cs="Times New Roman"/>
          <w:sz w:val="24"/>
          <w:szCs w:val="24"/>
        </w:rPr>
        <w:t xml:space="preserve">) </w:t>
      </w:r>
      <w:r w:rsidR="00E1228B" w:rsidRPr="00C55845">
        <w:rPr>
          <w:rFonts w:ascii="Times New Roman" w:hAnsi="Times New Roman" w:cs="Times New Roman"/>
          <w:sz w:val="24"/>
          <w:szCs w:val="24"/>
        </w:rPr>
        <w:t xml:space="preserve"> Do you move away from a congested place when coughing or sneezing? Always [   ] Often [   ] Sometimes [   ] Rarely [   ] Never [   ] </w:t>
      </w:r>
    </w:p>
    <w:p w14:paraId="6B416A6C" w14:textId="1A49414A" w:rsidR="00C55845" w:rsidRPr="00C55845" w:rsidRDefault="00C55845" w:rsidP="00C558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4) Do you distance yourself from a person who is coughing or </w:t>
      </w:r>
      <w:proofErr w:type="gramStart"/>
      <w:r>
        <w:rPr>
          <w:rFonts w:ascii="Times New Roman" w:hAnsi="Times New Roman" w:cs="Times New Roman"/>
          <w:sz w:val="24"/>
          <w:szCs w:val="24"/>
        </w:rPr>
        <w:t>sneezing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5845">
        <w:rPr>
          <w:rFonts w:ascii="Times New Roman" w:hAnsi="Times New Roman" w:cs="Times New Roman"/>
          <w:sz w:val="24"/>
          <w:szCs w:val="24"/>
        </w:rPr>
        <w:t>Always [   ] Often [   ] Sometimes [   ] Rarely [   ] Never [   ]</w:t>
      </w:r>
    </w:p>
    <w:p w14:paraId="00F654AE" w14:textId="33333AF9" w:rsidR="00E1228B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C55845">
        <w:rPr>
          <w:rFonts w:ascii="Times New Roman" w:hAnsi="Times New Roman" w:cs="Times New Roman"/>
          <w:sz w:val="24"/>
          <w:szCs w:val="24"/>
        </w:rPr>
        <w:t>5</w:t>
      </w:r>
      <w:r w:rsidR="00E1228B">
        <w:rPr>
          <w:rFonts w:ascii="Times New Roman" w:hAnsi="Times New Roman" w:cs="Times New Roman"/>
          <w:sz w:val="24"/>
          <w:szCs w:val="24"/>
        </w:rPr>
        <w:t xml:space="preserve">) Do you cover your mouth when coughing or sneezing? </w:t>
      </w:r>
      <w:r w:rsidR="00E1228B" w:rsidRPr="00E1228B">
        <w:rPr>
          <w:rFonts w:ascii="Times New Roman" w:hAnsi="Times New Roman" w:cs="Times New Roman"/>
          <w:sz w:val="24"/>
          <w:szCs w:val="24"/>
        </w:rPr>
        <w:t>Always [   ] Often [   ] Sometimes [   ] Rarely [   ] Never [   ]</w:t>
      </w:r>
    </w:p>
    <w:p w14:paraId="051B3D6E" w14:textId="382811D6" w:rsidR="00E1228B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C55845">
        <w:rPr>
          <w:rFonts w:ascii="Times New Roman" w:hAnsi="Times New Roman" w:cs="Times New Roman"/>
          <w:sz w:val="24"/>
          <w:szCs w:val="24"/>
        </w:rPr>
        <w:t>6</w:t>
      </w:r>
      <w:r w:rsidR="00E1228B">
        <w:rPr>
          <w:rFonts w:ascii="Times New Roman" w:hAnsi="Times New Roman" w:cs="Times New Roman"/>
          <w:sz w:val="24"/>
          <w:szCs w:val="24"/>
        </w:rPr>
        <w:t xml:space="preserve">) What do you cover your mouth with? </w:t>
      </w:r>
      <w:proofErr w:type="gramStart"/>
      <w:r w:rsidR="00E1228B">
        <w:rPr>
          <w:rFonts w:ascii="Times New Roman" w:hAnsi="Times New Roman" w:cs="Times New Roman"/>
          <w:sz w:val="24"/>
          <w:szCs w:val="24"/>
        </w:rPr>
        <w:t>hands</w:t>
      </w:r>
      <w:proofErr w:type="gramEnd"/>
      <w:r w:rsidR="00E1228B">
        <w:rPr>
          <w:rFonts w:ascii="Times New Roman" w:hAnsi="Times New Roman" w:cs="Times New Roman"/>
          <w:sz w:val="24"/>
          <w:szCs w:val="24"/>
        </w:rPr>
        <w:t xml:space="preserve"> [   ] inner side of your elbow [   ] tissue[    ]  face mask [    ]</w:t>
      </w:r>
    </w:p>
    <w:p w14:paraId="01104A81" w14:textId="7ED7AF20" w:rsidR="00E1228B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C55845">
        <w:rPr>
          <w:rFonts w:ascii="Times New Roman" w:hAnsi="Times New Roman" w:cs="Times New Roman"/>
          <w:sz w:val="24"/>
          <w:szCs w:val="24"/>
        </w:rPr>
        <w:t>7</w:t>
      </w:r>
      <w:r w:rsidR="00E1228B">
        <w:rPr>
          <w:rFonts w:ascii="Times New Roman" w:hAnsi="Times New Roman" w:cs="Times New Roman"/>
          <w:sz w:val="24"/>
          <w:szCs w:val="24"/>
        </w:rPr>
        <w:t xml:space="preserve">) How often do you use a facemask since onset of epidemic? </w:t>
      </w:r>
      <w:r w:rsidR="00E1228B" w:rsidRPr="00E1228B">
        <w:rPr>
          <w:rFonts w:ascii="Times New Roman" w:hAnsi="Times New Roman" w:cs="Times New Roman"/>
          <w:sz w:val="24"/>
          <w:szCs w:val="24"/>
        </w:rPr>
        <w:t>Always [   ] Often [   ] Sometimes [   ] Rarely [   ] Never [   ]</w:t>
      </w:r>
      <w:r w:rsidR="00E122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06F5E9" w14:textId="77777777" w:rsidR="008335EA" w:rsidRDefault="008335EA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E: </w:t>
      </w:r>
      <w:r w:rsidRPr="008335EA">
        <w:rPr>
          <w:rFonts w:ascii="Times New Roman" w:hAnsi="Times New Roman" w:cs="Times New Roman"/>
          <w:sz w:val="24"/>
          <w:szCs w:val="24"/>
        </w:rPr>
        <w:t>ATTITUDE</w:t>
      </w:r>
    </w:p>
    <w:p w14:paraId="4B14CB4E" w14:textId="7B842369" w:rsidR="005A5A38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C55845">
        <w:rPr>
          <w:rFonts w:ascii="Times New Roman" w:hAnsi="Times New Roman" w:cs="Times New Roman"/>
          <w:sz w:val="24"/>
          <w:szCs w:val="24"/>
        </w:rPr>
        <w:t>8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Do </w:t>
      </w:r>
      <w:r w:rsidR="00EC2316" w:rsidRPr="0077251C">
        <w:rPr>
          <w:rFonts w:ascii="Times New Roman" w:hAnsi="Times New Roman" w:cs="Times New Roman"/>
          <w:sz w:val="24"/>
          <w:szCs w:val="24"/>
        </w:rPr>
        <w:t>you think COVID 19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 can be prevented</w:t>
      </w:r>
      <w:r w:rsidR="005A3483" w:rsidRPr="0077251C">
        <w:rPr>
          <w:rFonts w:ascii="Times New Roman" w:hAnsi="Times New Roman" w:cs="Times New Roman"/>
          <w:sz w:val="24"/>
          <w:szCs w:val="24"/>
        </w:rPr>
        <w:t xml:space="preserve"> Yes [   ] No [    ] Uncertain [   ]</w:t>
      </w:r>
    </w:p>
    <w:p w14:paraId="77C85323" w14:textId="5EB28786" w:rsidR="00050FDD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C55845">
        <w:rPr>
          <w:rFonts w:ascii="Times New Roman" w:hAnsi="Times New Roman" w:cs="Times New Roman"/>
          <w:sz w:val="24"/>
          <w:szCs w:val="24"/>
        </w:rPr>
        <w:t>9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Do </w:t>
      </w:r>
      <w:r w:rsidR="00EC2316" w:rsidRPr="0077251C">
        <w:rPr>
          <w:rFonts w:ascii="Times New Roman" w:hAnsi="Times New Roman" w:cs="Times New Roman"/>
          <w:sz w:val="24"/>
          <w:szCs w:val="24"/>
        </w:rPr>
        <w:t>you think COVID 19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 is a serious disease</w:t>
      </w:r>
      <w:r w:rsidR="00E1228B">
        <w:rPr>
          <w:rFonts w:ascii="Times New Roman" w:hAnsi="Times New Roman" w:cs="Times New Roman"/>
          <w:sz w:val="24"/>
          <w:szCs w:val="24"/>
        </w:rPr>
        <w:t xml:space="preserve"> </w:t>
      </w:r>
      <w:r w:rsidR="005A3483" w:rsidRPr="0077251C">
        <w:rPr>
          <w:rFonts w:ascii="Times New Roman" w:hAnsi="Times New Roman" w:cs="Times New Roman"/>
          <w:sz w:val="24"/>
          <w:szCs w:val="24"/>
        </w:rPr>
        <w:t>Yes [    ] No [    ] Uncertain [   ]</w:t>
      </w:r>
    </w:p>
    <w:p w14:paraId="5B2A63D1" w14:textId="1CE48C8A" w:rsidR="005A5A38" w:rsidRPr="0077251C" w:rsidRDefault="00C55845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>Do you think cancelling the lesser pilgrimage was a good idea to prevent spread</w:t>
      </w:r>
      <w:r w:rsidR="00EC2316" w:rsidRPr="0077251C">
        <w:rPr>
          <w:rFonts w:ascii="Times New Roman" w:hAnsi="Times New Roman" w:cs="Times New Roman"/>
          <w:sz w:val="24"/>
          <w:szCs w:val="24"/>
        </w:rPr>
        <w:t xml:space="preserve"> of COVID 19</w:t>
      </w:r>
      <w:r w:rsidR="005A3483" w:rsidRPr="0077251C">
        <w:rPr>
          <w:rFonts w:ascii="Times New Roman" w:hAnsi="Times New Roman" w:cs="Times New Roman"/>
          <w:sz w:val="24"/>
          <w:szCs w:val="24"/>
        </w:rPr>
        <w:t xml:space="preserve"> Yes [    ] No [    ] Uncertain [   ]</w:t>
      </w:r>
    </w:p>
    <w:p w14:paraId="04443DBE" w14:textId="4B91E329" w:rsidR="005A5A38" w:rsidRPr="0077251C" w:rsidRDefault="00C55845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1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If </w:t>
      </w:r>
      <w:r w:rsidR="00EC2316" w:rsidRPr="0077251C">
        <w:rPr>
          <w:rFonts w:ascii="Times New Roman" w:hAnsi="Times New Roman" w:cs="Times New Roman"/>
          <w:sz w:val="24"/>
          <w:szCs w:val="24"/>
        </w:rPr>
        <w:t xml:space="preserve">the epidemic of COVID 19 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continues, do you thing Hajj should be cancelled this </w:t>
      </w:r>
      <w:proofErr w:type="gramStart"/>
      <w:r w:rsidR="005A5A38" w:rsidRPr="0077251C">
        <w:rPr>
          <w:rFonts w:ascii="Times New Roman" w:hAnsi="Times New Roman" w:cs="Times New Roman"/>
          <w:sz w:val="24"/>
          <w:szCs w:val="24"/>
        </w:rPr>
        <w:t>year ?</w:t>
      </w:r>
      <w:proofErr w:type="gramEnd"/>
      <w:r w:rsidR="005A3483" w:rsidRPr="0077251C">
        <w:rPr>
          <w:rFonts w:ascii="Times New Roman" w:hAnsi="Times New Roman" w:cs="Times New Roman"/>
          <w:sz w:val="24"/>
          <w:szCs w:val="24"/>
        </w:rPr>
        <w:t xml:space="preserve"> Yes [    ] No [    ] Uncertain [   ]</w:t>
      </w:r>
    </w:p>
    <w:p w14:paraId="49015C51" w14:textId="2952E591" w:rsidR="005A5A38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55845">
        <w:rPr>
          <w:rFonts w:ascii="Times New Roman" w:hAnsi="Times New Roman" w:cs="Times New Roman"/>
          <w:sz w:val="24"/>
          <w:szCs w:val="24"/>
        </w:rPr>
        <w:t>2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 xml:space="preserve">Would you travel to a high risk region for work/ pleasure </w:t>
      </w:r>
      <w:r w:rsidR="005A3483" w:rsidRPr="0077251C">
        <w:rPr>
          <w:rFonts w:ascii="Times New Roman" w:hAnsi="Times New Roman" w:cs="Times New Roman"/>
          <w:sz w:val="24"/>
          <w:szCs w:val="24"/>
        </w:rPr>
        <w:t>Yes [    ] No [    ] Uncertain [   ]</w:t>
      </w:r>
    </w:p>
    <w:p w14:paraId="543F7567" w14:textId="15BE6DEF" w:rsidR="008335EA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55845">
        <w:rPr>
          <w:rFonts w:ascii="Times New Roman" w:hAnsi="Times New Roman" w:cs="Times New Roman"/>
          <w:sz w:val="24"/>
          <w:szCs w:val="24"/>
        </w:rPr>
        <w:t>3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>What will you do when you have contact with a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patient suspected to have </w:t>
      </w:r>
      <w:r w:rsidR="00475942" w:rsidRPr="0077251C">
        <w:rPr>
          <w:rFonts w:ascii="Times New Roman" w:hAnsi="Times New Roman" w:cs="Times New Roman"/>
          <w:sz w:val="24"/>
          <w:szCs w:val="24"/>
        </w:rPr>
        <w:t xml:space="preserve">COVID </w:t>
      </w:r>
      <w:proofErr w:type="gramStart"/>
      <w:r w:rsidR="00475942" w:rsidRPr="0077251C">
        <w:rPr>
          <w:rFonts w:ascii="Times New Roman" w:hAnsi="Times New Roman" w:cs="Times New Roman"/>
          <w:sz w:val="24"/>
          <w:szCs w:val="24"/>
        </w:rPr>
        <w:t>19</w:t>
      </w:r>
      <w:proofErr w:type="gramEnd"/>
      <w:r w:rsidR="00D27E27"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87D26D" w14:textId="5988D60D" w:rsidR="008335EA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D27E27" w:rsidRPr="0077251C">
        <w:rPr>
          <w:rFonts w:ascii="Times New Roman" w:hAnsi="Times New Roman" w:cs="Times New Roman"/>
          <w:sz w:val="24"/>
          <w:szCs w:val="24"/>
        </w:rPr>
        <w:t>Take traditional Medicines</w:t>
      </w:r>
      <w:r>
        <w:rPr>
          <w:rFonts w:ascii="Times New Roman" w:hAnsi="Times New Roman" w:cs="Times New Roman"/>
          <w:sz w:val="24"/>
          <w:szCs w:val="24"/>
        </w:rPr>
        <w:t>: yes [   ]; no [    ]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A0698D" w14:textId="21D8FE37" w:rsidR="008335EA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Go to Drugs Shop</w:t>
      </w:r>
      <w:r>
        <w:rPr>
          <w:rFonts w:ascii="Times New Roman" w:hAnsi="Times New Roman" w:cs="Times New Roman"/>
          <w:sz w:val="24"/>
          <w:szCs w:val="24"/>
        </w:rPr>
        <w:t>: yes [  ]; no [  ]</w:t>
      </w:r>
    </w:p>
    <w:p w14:paraId="0EFE2AC8" w14:textId="1C9D42B3" w:rsidR="008335EA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Go to Hospital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65C93">
        <w:rPr>
          <w:rFonts w:ascii="Times New Roman" w:hAnsi="Times New Roman" w:cs="Times New Roman"/>
          <w:sz w:val="24"/>
          <w:szCs w:val="24"/>
        </w:rPr>
        <w:t xml:space="preserve"> yes [  ]; no [  ]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BBE524" w14:textId="581481C7" w:rsidR="005A5A38" w:rsidRPr="0077251C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Do Nothing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65C93">
        <w:rPr>
          <w:rFonts w:ascii="Times New Roman" w:hAnsi="Times New Roman" w:cs="Times New Roman"/>
          <w:sz w:val="24"/>
          <w:szCs w:val="24"/>
        </w:rPr>
        <w:t xml:space="preserve"> yes [  ]; no [  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526F8C" w14:textId="2D1E8FB2" w:rsidR="005A5A38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55845">
        <w:rPr>
          <w:rFonts w:ascii="Times New Roman" w:hAnsi="Times New Roman" w:cs="Times New Roman"/>
          <w:sz w:val="24"/>
          <w:szCs w:val="24"/>
        </w:rPr>
        <w:t>4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5A5A38" w:rsidRPr="0077251C">
        <w:rPr>
          <w:rFonts w:ascii="Times New Roman" w:hAnsi="Times New Roman" w:cs="Times New Roman"/>
          <w:sz w:val="24"/>
          <w:szCs w:val="24"/>
        </w:rPr>
        <w:t>What do you advice your families/relatives to do when they are sick?</w:t>
      </w:r>
    </w:p>
    <w:p w14:paraId="0B8DFCB1" w14:textId="22136C4A" w:rsidR="00F65C93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D27E27" w:rsidRPr="0077251C">
        <w:rPr>
          <w:rFonts w:ascii="Times New Roman" w:hAnsi="Times New Roman" w:cs="Times New Roman"/>
          <w:sz w:val="24"/>
          <w:szCs w:val="24"/>
        </w:rPr>
        <w:t>Take traditional Medicines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65C93">
        <w:rPr>
          <w:rFonts w:ascii="Times New Roman" w:hAnsi="Times New Roman" w:cs="Times New Roman"/>
          <w:sz w:val="24"/>
          <w:szCs w:val="24"/>
        </w:rPr>
        <w:t xml:space="preserve"> yes [  ]; no [  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23D9EE" w14:textId="29A22778" w:rsidR="00F65C93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Go to Drugs Sho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65C93">
        <w:rPr>
          <w:rFonts w:ascii="Times New Roman" w:hAnsi="Times New Roman" w:cs="Times New Roman"/>
          <w:sz w:val="24"/>
          <w:szCs w:val="24"/>
        </w:rPr>
        <w:t>yes [  ]; no [  ]</w:t>
      </w:r>
    </w:p>
    <w:p w14:paraId="376C722D" w14:textId="4CD102AE" w:rsidR="00F65C93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Go to Hospit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</w:t>
      </w:r>
      <w:r w:rsidRPr="00F65C93">
        <w:rPr>
          <w:rFonts w:ascii="Times New Roman" w:hAnsi="Times New Roman" w:cs="Times New Roman"/>
          <w:sz w:val="24"/>
          <w:szCs w:val="24"/>
        </w:rPr>
        <w:t>yes [  ]; no [  ]</w:t>
      </w:r>
    </w:p>
    <w:p w14:paraId="566505B5" w14:textId="0960B01F" w:rsidR="00D27E27" w:rsidRPr="0077251C" w:rsidRDefault="00F65C93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Do Nothi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65C93">
        <w:rPr>
          <w:rFonts w:ascii="Times New Roman" w:hAnsi="Times New Roman" w:cs="Times New Roman"/>
          <w:sz w:val="24"/>
          <w:szCs w:val="24"/>
        </w:rPr>
        <w:t>yes [  ]; no [  ]</w:t>
      </w:r>
    </w:p>
    <w:p w14:paraId="7C98D707" w14:textId="018FB6F5" w:rsidR="005A5A38" w:rsidRPr="0077251C" w:rsidRDefault="00D55BFC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C55845">
        <w:rPr>
          <w:rFonts w:ascii="Times New Roman" w:hAnsi="Times New Roman" w:cs="Times New Roman"/>
          <w:sz w:val="24"/>
          <w:szCs w:val="24"/>
        </w:rPr>
        <w:t>5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475942" w:rsidRPr="0077251C">
        <w:rPr>
          <w:rFonts w:ascii="Times New Roman" w:hAnsi="Times New Roman" w:cs="Times New Roman"/>
          <w:sz w:val="24"/>
          <w:szCs w:val="24"/>
        </w:rPr>
        <w:t>Would you report any suspected case of COVID 19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 Yes [   ] No [    ] Uncertain [   ]</w:t>
      </w:r>
    </w:p>
    <w:p w14:paraId="186E8012" w14:textId="069926A1" w:rsidR="00475942" w:rsidRPr="0077251C" w:rsidRDefault="00C55845" w:rsidP="00437D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6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475942" w:rsidRPr="0077251C">
        <w:rPr>
          <w:rFonts w:ascii="Times New Roman" w:hAnsi="Times New Roman" w:cs="Times New Roman"/>
          <w:sz w:val="24"/>
          <w:szCs w:val="24"/>
        </w:rPr>
        <w:t xml:space="preserve">Would you associate with a person who was infected with COVID 19 but treated and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later </w:t>
      </w:r>
      <w:r w:rsidR="00475942" w:rsidRPr="0077251C">
        <w:rPr>
          <w:rFonts w:ascii="Times New Roman" w:hAnsi="Times New Roman" w:cs="Times New Roman"/>
          <w:sz w:val="24"/>
          <w:szCs w:val="24"/>
        </w:rPr>
        <w:t xml:space="preserve">discharged </w:t>
      </w:r>
      <w:r w:rsidR="00D27E27" w:rsidRPr="0077251C">
        <w:rPr>
          <w:rFonts w:ascii="Times New Roman" w:hAnsi="Times New Roman" w:cs="Times New Roman"/>
          <w:sz w:val="24"/>
          <w:szCs w:val="24"/>
        </w:rPr>
        <w:t>Yes [   ] No [    ] Uncertain [   ]</w:t>
      </w:r>
    </w:p>
    <w:p w14:paraId="6233F23A" w14:textId="0EDA11E5" w:rsidR="00050FDD" w:rsidRPr="0077251C" w:rsidRDefault="00C55845" w:rsidP="00050F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7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How would you rate your fear of getting COVID 19 on a 1 to 10 scale with 1 meaning no fear at all and 10 very much fear?   1      2      3      4      5      6      7      8      9      10 </w:t>
      </w:r>
    </w:p>
    <w:p w14:paraId="7DE0840B" w14:textId="61C609AE" w:rsidR="00050FDD" w:rsidRPr="0077251C" w:rsidRDefault="00146FF4" w:rsidP="00050F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No fear at all [   ] </w:t>
      </w:r>
      <w:r w:rsidR="00050FDD" w:rsidRPr="0077251C">
        <w:rPr>
          <w:rFonts w:ascii="Times New Roman" w:hAnsi="Times New Roman" w:cs="Times New Roman"/>
          <w:sz w:val="24"/>
          <w:szCs w:val="24"/>
        </w:rPr>
        <w:t>Very much fear [   ]</w:t>
      </w:r>
    </w:p>
    <w:p w14:paraId="29368632" w14:textId="73750831" w:rsidR="00050FDD" w:rsidRPr="0077251C" w:rsidRDefault="00C55845" w:rsidP="00050F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8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How would your colleagues/family members rate their fear of getting COVID 19 on a 1 to 10 scale with 1 meaning no fear at all and 10 meaning very much fear? </w:t>
      </w:r>
    </w:p>
    <w:p w14:paraId="2BC6EABB" w14:textId="7848D35D" w:rsidR="00050FDD" w:rsidRPr="0077251C" w:rsidRDefault="00050FDD" w:rsidP="00050FDD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      1      2      3      4      5      6      7      8      9      10</w:t>
      </w:r>
    </w:p>
    <w:p w14:paraId="0927D51D" w14:textId="059EBD58" w:rsidR="00050FDD" w:rsidRPr="0077251C" w:rsidRDefault="00C55845" w:rsidP="00050F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9</w:t>
      </w:r>
      <w:r w:rsidR="00146FF4">
        <w:rPr>
          <w:rFonts w:ascii="Times New Roman" w:hAnsi="Times New Roman" w:cs="Times New Roman"/>
          <w:sz w:val="24"/>
          <w:szCs w:val="24"/>
        </w:rPr>
        <w:t xml:space="preserve">) </w:t>
      </w:r>
      <w:r w:rsidR="00050FDD" w:rsidRPr="0077251C">
        <w:rPr>
          <w:rFonts w:ascii="Times New Roman" w:hAnsi="Times New Roman" w:cs="Times New Roman"/>
          <w:sz w:val="24"/>
          <w:szCs w:val="24"/>
        </w:rPr>
        <w:t xml:space="preserve">In the past three months have you modified your working habits for fear of getting </w:t>
      </w:r>
      <w:r w:rsidR="00D27E27" w:rsidRPr="0077251C">
        <w:rPr>
          <w:rFonts w:ascii="Times New Roman" w:hAnsi="Times New Roman" w:cs="Times New Roman"/>
          <w:sz w:val="24"/>
          <w:szCs w:val="24"/>
        </w:rPr>
        <w:t xml:space="preserve">COVID </w:t>
      </w:r>
      <w:proofErr w:type="gramStart"/>
      <w:r w:rsidR="00D27E27" w:rsidRPr="0077251C">
        <w:rPr>
          <w:rFonts w:ascii="Times New Roman" w:hAnsi="Times New Roman" w:cs="Times New Roman"/>
          <w:sz w:val="24"/>
          <w:szCs w:val="24"/>
        </w:rPr>
        <w:t>19</w:t>
      </w:r>
      <w:proofErr w:type="gramEnd"/>
    </w:p>
    <w:p w14:paraId="58277075" w14:textId="5A611BD1" w:rsidR="00050FDD" w:rsidRDefault="00050FDD" w:rsidP="00050FDD">
      <w:pPr>
        <w:rPr>
          <w:rFonts w:ascii="Times New Roman" w:hAnsi="Times New Roman" w:cs="Times New Roman"/>
          <w:sz w:val="24"/>
          <w:szCs w:val="24"/>
        </w:rPr>
      </w:pPr>
      <w:r w:rsidRPr="0077251C">
        <w:rPr>
          <w:rFonts w:ascii="Times New Roman" w:hAnsi="Times New Roman" w:cs="Times New Roman"/>
          <w:sz w:val="24"/>
          <w:szCs w:val="24"/>
        </w:rPr>
        <w:t xml:space="preserve">No [   </w:t>
      </w:r>
      <w:proofErr w:type="gramStart"/>
      <w:r w:rsidRPr="0077251C">
        <w:rPr>
          <w:rFonts w:ascii="Times New Roman" w:hAnsi="Times New Roman" w:cs="Times New Roman"/>
          <w:sz w:val="24"/>
          <w:szCs w:val="24"/>
        </w:rPr>
        <w:t>]Yes</w:t>
      </w:r>
      <w:proofErr w:type="gramEnd"/>
      <w:r w:rsidRPr="0077251C">
        <w:rPr>
          <w:rFonts w:ascii="Times New Roman" w:hAnsi="Times New Roman" w:cs="Times New Roman"/>
          <w:sz w:val="24"/>
          <w:szCs w:val="24"/>
        </w:rPr>
        <w:t xml:space="preserve"> [   ](Specify__________________________________________) </w:t>
      </w:r>
    </w:p>
    <w:p w14:paraId="24959D86" w14:textId="77777777" w:rsidR="00711DBA" w:rsidRDefault="00711DBA" w:rsidP="00050FDD">
      <w:pPr>
        <w:rPr>
          <w:rFonts w:ascii="Times New Roman" w:hAnsi="Times New Roman" w:cs="Times New Roman"/>
          <w:sz w:val="24"/>
          <w:szCs w:val="24"/>
        </w:rPr>
      </w:pPr>
    </w:p>
    <w:p w14:paraId="4FC0CC33" w14:textId="77777777" w:rsidR="00711DBA" w:rsidRDefault="00711DBA" w:rsidP="00050FDD">
      <w:pPr>
        <w:rPr>
          <w:rFonts w:ascii="Times New Roman" w:hAnsi="Times New Roman" w:cs="Times New Roman"/>
          <w:sz w:val="24"/>
          <w:szCs w:val="24"/>
        </w:rPr>
      </w:pPr>
    </w:p>
    <w:p w14:paraId="326696D9" w14:textId="77777777" w:rsidR="00711DBA" w:rsidRDefault="00711DBA" w:rsidP="00050FDD">
      <w:pPr>
        <w:rPr>
          <w:rFonts w:ascii="Times New Roman" w:hAnsi="Times New Roman" w:cs="Times New Roman"/>
          <w:sz w:val="24"/>
          <w:szCs w:val="24"/>
        </w:rPr>
      </w:pPr>
    </w:p>
    <w:p w14:paraId="24B5BFE7" w14:textId="77777777" w:rsidR="00711DBA" w:rsidRDefault="00711DBA" w:rsidP="00050FDD">
      <w:pPr>
        <w:rPr>
          <w:rFonts w:ascii="Times New Roman" w:hAnsi="Times New Roman" w:cs="Times New Roman"/>
          <w:sz w:val="24"/>
          <w:szCs w:val="24"/>
        </w:rPr>
      </w:pPr>
    </w:p>
    <w:p w14:paraId="3C6FB593" w14:textId="77777777" w:rsidR="00711DBA" w:rsidRDefault="00711DBA" w:rsidP="00050FDD">
      <w:pPr>
        <w:rPr>
          <w:rFonts w:ascii="Times New Roman" w:hAnsi="Times New Roman" w:cs="Times New Roman"/>
          <w:sz w:val="24"/>
          <w:szCs w:val="24"/>
        </w:rPr>
      </w:pPr>
    </w:p>
    <w:p w14:paraId="7550FA37" w14:textId="033EF5E9" w:rsidR="00C36BE6" w:rsidRPr="0077251C" w:rsidRDefault="00711DBA" w:rsidP="00050F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AB156F7" wp14:editId="3431C2A4">
                <wp:simplePos x="0" y="0"/>
                <wp:positionH relativeFrom="margin">
                  <wp:align>center</wp:align>
                </wp:positionH>
                <wp:positionV relativeFrom="margin">
                  <wp:posOffset>238125</wp:posOffset>
                </wp:positionV>
                <wp:extent cx="6076950" cy="80676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8067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78B000" w14:textId="232B1543" w:rsidR="00C36BE6" w:rsidRPr="00CC66F6" w:rsidRDefault="00C36BE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uld you still attend some social gatherings (listed below) despite the COVID 19 </w:t>
                            </w: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ndemic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2C0A29C" w14:textId="5F3EAFC6" w:rsidR="00C36BE6" w:rsidRPr="00CC66F6" w:rsidRDefault="00C36BE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d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local control measures being applied in your area</w:t>
                            </w:r>
                            <w:r w:rsidR="00142F54"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02EA3B17" w14:textId="1055C1FA" w:rsidR="00142F54" w:rsidRPr="00CC66F6" w:rsidRDefault="00142F54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1] Wedding Celebration </w:t>
                            </w: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1A903EF8" w14:textId="676C8960" w:rsidR="00142F54" w:rsidRPr="00CC66F6" w:rsidRDefault="00142F54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] Funeral prayers</w:t>
                            </w:r>
                            <w:r w:rsidR="00535578" w:rsidRPr="00535578">
                              <w:t xml:space="preserve"> </w:t>
                            </w:r>
                            <w:proofErr w:type="gramStart"/>
                            <w:r w:rsidR="00535578" w:rsidRPr="005355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="00535578" w:rsidRPr="005355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136A5A2" w14:textId="299768B6" w:rsidR="00142F54" w:rsidRPr="00CC66F6" w:rsidRDefault="00142F54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3] Friday prayers </w:t>
                            </w: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673A6DCA" w14:textId="5832EC96" w:rsidR="00142F54" w:rsidRPr="00CC66F6" w:rsidRDefault="00142F54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4] </w:t>
                            </w:r>
                            <w:proofErr w:type="spell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id</w:t>
                            </w:r>
                            <w:proofErr w:type="spell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rayers </w:t>
                            </w: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48A92A65" w14:textId="3CB74EF4" w:rsidR="00CC66F6" w:rsidRDefault="00142F54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uld you accept a vaccine for the COVID 19 if developed? </w:t>
                            </w:r>
                            <w:proofErr w:type="gramStart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</w:t>
                            </w:r>
                            <w:r w:rsid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isagree[</w:t>
                            </w:r>
                            <w:r w:rsid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0C488EFD" w14:textId="12F32C3C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lease rate your level of acceptance of COVID 19 vaccine </w:t>
                            </w:r>
                          </w:p>
                          <w:p w14:paraId="7C9C4AEC" w14:textId="73D13A52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Very unwilling [  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]  Unwilling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[   ]  Not sure [    ]  Willing [   ]  Very willing [    ]</w:t>
                            </w:r>
                          </w:p>
                          <w:p w14:paraId="5F5CC785" w14:textId="30133AEB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 COVID 19 vaccine is not publicly funded, will you be willing to pay for it?</w:t>
                            </w:r>
                          </w:p>
                          <w:p w14:paraId="6CC81412" w14:textId="4CB9D73F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es [   ]   No [    ]</w:t>
                            </w:r>
                          </w:p>
                          <w:p w14:paraId="2EE3AC70" w14:textId="77777777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w much will you be willing to pay for the COVID 19 vaccine?</w:t>
                            </w:r>
                          </w:p>
                          <w:p w14:paraId="10836AE6" w14:textId="6F5AFFBA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________________________ </w:t>
                            </w:r>
                            <w:proofErr w:type="gramStart"/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ira</w:t>
                            </w:r>
                            <w:proofErr w:type="gramEnd"/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E631250" w14:textId="77777777" w:rsidR="00FF39B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f the cost for the vaccine is higher than what you have just stated what is the maximum amount you are very certain to pay? </w:t>
                            </w:r>
                          </w:p>
                          <w:p w14:paraId="111187DF" w14:textId="39C28FF5" w:rsidR="00FF39B6" w:rsidRPr="00CC66F6" w:rsidRDefault="00FF39B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  <w:r w:rsidRPr="00FF39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________________________ naira.</w:t>
                            </w:r>
                          </w:p>
                          <w:p w14:paraId="593FC5A4" w14:textId="7A92227F" w:rsidR="00711DBA" w:rsidRDefault="00CC66F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 yo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</w:t>
                            </w:r>
                            <w:r w:rsidRPr="00CC66F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hink COVID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19 is a disease that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s</w:t>
                            </w:r>
                            <w:r w:rsid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;</w:t>
                            </w:r>
                            <w:proofErr w:type="gramEnd"/>
                          </w:p>
                          <w:p w14:paraId="1B5CF62C" w14:textId="76456329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1] Man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ade  </w:t>
                            </w:r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</w:t>
                            </w:r>
                            <w:proofErr w:type="gramEnd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[   ]  Uncertain [   ] Disagree[   ]  </w:t>
                            </w:r>
                          </w:p>
                          <w:p w14:paraId="5EFA0278" w14:textId="789B6DA4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] </w:t>
                            </w:r>
                            <w:r w:rsidR="005355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ue to Climate change </w:t>
                            </w:r>
                            <w:proofErr w:type="gramStart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6BC187EA" w14:textId="47C3FE4D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3] Agent of bioterrorism </w:t>
                            </w:r>
                            <w:proofErr w:type="gramStart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44FFA192" w14:textId="2751B941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4] God’s punishment </w:t>
                            </w:r>
                            <w:proofErr w:type="gramStart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ree[</w:t>
                            </w:r>
                            <w:proofErr w:type="gramEnd"/>
                            <w:r w:rsidRPr="00711D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Uncertain [   ] Disagree[   ]  </w:t>
                            </w:r>
                          </w:p>
                          <w:p w14:paraId="49DF1139" w14:textId="7DCA1300" w:rsidR="00535578" w:rsidRDefault="00535578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5]  Due to Increasing contact between Humans and Animals </w:t>
                            </w:r>
                            <w:r w:rsidRPr="005355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gree[   ]  Uncertain [   ] Disagree[   ]  </w:t>
                            </w:r>
                          </w:p>
                          <w:p w14:paraId="6FFDCA71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64C4CC1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829841E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BBE646B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21F1776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DD40BB8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AD26371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43DB879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EDACC4E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ADC97B6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BB516FB" w14:textId="77777777" w:rsidR="00711DBA" w:rsidRDefault="00711DBA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B28FA14" w14:textId="77777777" w:rsidR="00CC66F6" w:rsidRPr="00CC66F6" w:rsidRDefault="00CC66F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D7FFBF0" w14:textId="77777777" w:rsidR="00CC66F6" w:rsidRPr="00CC66F6" w:rsidRDefault="00CC66F6" w:rsidP="00CC66F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1F10BCA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55EF85B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76AB3FF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387F78F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230EC16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9DDD83E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EBD8A9A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87B2C1B" w14:textId="77777777" w:rsidR="00CC66F6" w:rsidRDefault="00CC66F6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4AB1713" w14:textId="1CCC517D" w:rsidR="00142F54" w:rsidRDefault="00142F54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142F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isagree[</w:t>
                            </w:r>
                            <w:proofErr w:type="gramEnd"/>
                            <w:r w:rsidRPr="00142F5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]  </w:t>
                            </w:r>
                          </w:p>
                          <w:p w14:paraId="405DDAE1" w14:textId="77777777" w:rsidR="00142F54" w:rsidRPr="00C36BE6" w:rsidRDefault="00142F54" w:rsidP="00C36BE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156F7" id="Rectangle 1" o:spid="_x0000_s1026" style="position:absolute;margin-left:0;margin-top:18.75pt;width:478.5pt;height:635.2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" fillcolor="white [3201]" strokecolor="#70ad47 [3209]" strokeweight="1pt">
                <v:textbox>
                  <w:txbxContent>
                    <w:p w14:paraId="2C78B000" w14:textId="232B1543" w:rsidR="00C36BE6" w:rsidRPr="00CC66F6" w:rsidRDefault="00C36BE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uld you still attend some social gatherings (listed below) despite the COVID 19 </w:t>
                      </w: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ndemic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2C0A29C" w14:textId="5F3EAFC6" w:rsidR="00C36BE6" w:rsidRPr="00CC66F6" w:rsidRDefault="00C36BE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d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local control measures being applied in your area</w:t>
                      </w:r>
                      <w:r w:rsidR="00142F54"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?</w:t>
                      </w:r>
                    </w:p>
                    <w:p w14:paraId="02EA3B17" w14:textId="1055C1FA" w:rsidR="00142F54" w:rsidRPr="00CC66F6" w:rsidRDefault="00142F54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1] Wedding Celebration </w:t>
                      </w: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1A903EF8" w14:textId="676C8960" w:rsidR="00142F54" w:rsidRPr="00CC66F6" w:rsidRDefault="00142F54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] Funeral prayers</w:t>
                      </w:r>
                      <w:r w:rsidR="00535578" w:rsidRPr="00535578">
                        <w:t xml:space="preserve"> </w:t>
                      </w:r>
                      <w:proofErr w:type="gramStart"/>
                      <w:r w:rsidR="00535578" w:rsidRPr="005355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="00535578" w:rsidRPr="005355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136A5A2" w14:textId="299768B6" w:rsidR="00142F54" w:rsidRPr="00CC66F6" w:rsidRDefault="00142F54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3] Friday prayers </w:t>
                      </w: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673A6DCA" w14:textId="5832EC96" w:rsidR="00142F54" w:rsidRPr="00CC66F6" w:rsidRDefault="00142F54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4] </w:t>
                      </w:r>
                      <w:proofErr w:type="spell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id</w:t>
                      </w:r>
                      <w:proofErr w:type="spell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rayers </w:t>
                      </w: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48A92A65" w14:textId="3CB74EF4" w:rsidR="00CC66F6" w:rsidRDefault="00142F54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uld you accept a vaccine for the COVID 19 if developed? </w:t>
                      </w:r>
                      <w:proofErr w:type="gramStart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</w:t>
                      </w:r>
                      <w:r w:rsid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isagree[</w:t>
                      </w:r>
                      <w:r w:rsid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 w:rsid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]</w:t>
                      </w:r>
                    </w:p>
                    <w:p w14:paraId="0C488EFD" w14:textId="12F32C3C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lease rate your level of acceptance of COVID 19 vaccine </w:t>
                      </w:r>
                    </w:p>
                    <w:p w14:paraId="7C9C4AEC" w14:textId="73D13A52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Very unwilling [  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]  Unwilling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[   ]  Not sure [    ]  Willing [   ]  Very willing [    ]</w:t>
                      </w:r>
                    </w:p>
                    <w:p w14:paraId="5F5CC785" w14:textId="30133AEB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 COVID 19 vaccine is not publicly funded, will you be willing to pay for it?</w:t>
                      </w:r>
                    </w:p>
                    <w:p w14:paraId="6CC81412" w14:textId="4CB9D73F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es [   ]   No [    ]</w:t>
                      </w:r>
                    </w:p>
                    <w:p w14:paraId="2EE3AC70" w14:textId="77777777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ow much will you be willing to pay for the COVID 19 vaccine?</w:t>
                      </w:r>
                    </w:p>
                    <w:p w14:paraId="10836AE6" w14:textId="6F5AFFBA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________________________ </w:t>
                      </w:r>
                      <w:proofErr w:type="gramStart"/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ira</w:t>
                      </w:r>
                      <w:proofErr w:type="gramEnd"/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E631250" w14:textId="77777777" w:rsidR="00FF39B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f the cost for the vaccine is higher than what you have just stated what is the maximum amount you are very certain to pay? </w:t>
                      </w:r>
                    </w:p>
                    <w:p w14:paraId="111187DF" w14:textId="39C28FF5" w:rsidR="00FF39B6" w:rsidRPr="00CC66F6" w:rsidRDefault="00FF39B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  <w:r w:rsidRPr="00FF39B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________________________ naira.</w:t>
                      </w:r>
                    </w:p>
                    <w:p w14:paraId="593FC5A4" w14:textId="7A92227F" w:rsidR="00711DBA" w:rsidRDefault="00CC66F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 yo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</w:t>
                      </w:r>
                      <w:r w:rsidRPr="00CC66F6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hink COVID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19 is a disease that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s</w:t>
                      </w:r>
                      <w:r w:rsid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;</w:t>
                      </w:r>
                      <w:proofErr w:type="gramEnd"/>
                    </w:p>
                    <w:p w14:paraId="1B5CF62C" w14:textId="76456329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1] Man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ade  </w:t>
                      </w:r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</w:t>
                      </w:r>
                      <w:proofErr w:type="gramEnd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[   ]  Uncertain [   ] Disagree[   ]  </w:t>
                      </w:r>
                    </w:p>
                    <w:p w14:paraId="5EFA0278" w14:textId="789B6DA4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] </w:t>
                      </w:r>
                      <w:r w:rsidR="005355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ue to Climate change </w:t>
                      </w:r>
                      <w:proofErr w:type="gramStart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6BC187EA" w14:textId="47C3FE4D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3] Agent of bioterrorism </w:t>
                      </w:r>
                      <w:proofErr w:type="gramStart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44FFA192" w14:textId="2751B941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4] God’s punishment </w:t>
                      </w:r>
                      <w:proofErr w:type="gramStart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ree[</w:t>
                      </w:r>
                      <w:proofErr w:type="gramEnd"/>
                      <w:r w:rsidRPr="00711D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Uncertain [   ] Disagree[   ]  </w:t>
                      </w:r>
                    </w:p>
                    <w:p w14:paraId="49DF1139" w14:textId="7DCA1300" w:rsidR="00535578" w:rsidRDefault="00535578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5]  Due to Increasing contact between Humans and Animals </w:t>
                      </w:r>
                      <w:r w:rsidRPr="005355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gree[   ]  Uncertain [   ] Disagree[   ]  </w:t>
                      </w:r>
                    </w:p>
                    <w:p w14:paraId="6FFDCA71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64C4CC1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829841E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BBE646B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21F1776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DD40BB8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AD26371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43DB879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EDACC4E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ADC97B6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BB516FB" w14:textId="77777777" w:rsidR="00711DBA" w:rsidRDefault="00711DBA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B28FA14" w14:textId="77777777" w:rsidR="00CC66F6" w:rsidRPr="00CC66F6" w:rsidRDefault="00CC66F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D7FFBF0" w14:textId="77777777" w:rsidR="00CC66F6" w:rsidRPr="00CC66F6" w:rsidRDefault="00CC66F6" w:rsidP="00CC66F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1F10BCA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55EF85B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76AB3FF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387F78F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230EC16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9DDD83E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EBD8A9A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87B2C1B" w14:textId="77777777" w:rsidR="00CC66F6" w:rsidRDefault="00CC66F6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4AB1713" w14:textId="1CCC517D" w:rsidR="00142F54" w:rsidRDefault="00142F54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 w:rsidRPr="00142F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isagree[</w:t>
                      </w:r>
                      <w:proofErr w:type="gramEnd"/>
                      <w:r w:rsidRPr="00142F5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]  </w:t>
                      </w:r>
                    </w:p>
                    <w:p w14:paraId="405DDAE1" w14:textId="77777777" w:rsidR="00142F54" w:rsidRPr="00C36BE6" w:rsidRDefault="00142F54" w:rsidP="00C36BE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sectPr w:rsidR="00C36BE6" w:rsidRPr="0077251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31ABCE" w16cid:durableId="220E846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52C3A" w14:textId="77777777" w:rsidR="00846872" w:rsidRDefault="00846872" w:rsidP="00FC763F">
      <w:pPr>
        <w:spacing w:after="0" w:line="240" w:lineRule="auto"/>
      </w:pPr>
      <w:r>
        <w:separator/>
      </w:r>
    </w:p>
  </w:endnote>
  <w:endnote w:type="continuationSeparator" w:id="0">
    <w:p w14:paraId="3506D655" w14:textId="77777777" w:rsidR="00846872" w:rsidRDefault="00846872" w:rsidP="00FC7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2949709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6D0BD3" w14:textId="18448BEF" w:rsidR="00FC763F" w:rsidRDefault="00FC763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39B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F39B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39F44A" w14:textId="77777777" w:rsidR="00FC763F" w:rsidRDefault="00FC76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16EBD4" w14:textId="77777777" w:rsidR="00846872" w:rsidRDefault="00846872" w:rsidP="00FC763F">
      <w:pPr>
        <w:spacing w:after="0" w:line="240" w:lineRule="auto"/>
      </w:pPr>
      <w:r>
        <w:separator/>
      </w:r>
    </w:p>
  </w:footnote>
  <w:footnote w:type="continuationSeparator" w:id="0">
    <w:p w14:paraId="1AC21E57" w14:textId="77777777" w:rsidR="00846872" w:rsidRDefault="00846872" w:rsidP="00FC76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C8160E"/>
    <w:multiLevelType w:val="hybridMultilevel"/>
    <w:tmpl w:val="84E0E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72A48AF"/>
    <w:multiLevelType w:val="hybridMultilevel"/>
    <w:tmpl w:val="6E9C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9C5C6F"/>
    <w:multiLevelType w:val="hybridMultilevel"/>
    <w:tmpl w:val="BC1CF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BE3B1E"/>
    <w:multiLevelType w:val="hybridMultilevel"/>
    <w:tmpl w:val="29D2E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wMDYxNDQyMjcxsTBU0lEKTi0uzszPAykwrAUAxE+owywAAAA="/>
  </w:docVars>
  <w:rsids>
    <w:rsidRoot w:val="00CF5107"/>
    <w:rsid w:val="00027A58"/>
    <w:rsid w:val="00050FDD"/>
    <w:rsid w:val="00051A9E"/>
    <w:rsid w:val="00142F54"/>
    <w:rsid w:val="00146FF4"/>
    <w:rsid w:val="0026556D"/>
    <w:rsid w:val="0028487F"/>
    <w:rsid w:val="0029386A"/>
    <w:rsid w:val="002B058E"/>
    <w:rsid w:val="00366025"/>
    <w:rsid w:val="00437D21"/>
    <w:rsid w:val="00475942"/>
    <w:rsid w:val="0047763B"/>
    <w:rsid w:val="0051516B"/>
    <w:rsid w:val="00521D52"/>
    <w:rsid w:val="00535578"/>
    <w:rsid w:val="00571F75"/>
    <w:rsid w:val="005A3483"/>
    <w:rsid w:val="005A5A38"/>
    <w:rsid w:val="005C0A73"/>
    <w:rsid w:val="00711DBA"/>
    <w:rsid w:val="00744DFD"/>
    <w:rsid w:val="0077251C"/>
    <w:rsid w:val="00781156"/>
    <w:rsid w:val="007A5C61"/>
    <w:rsid w:val="007D3508"/>
    <w:rsid w:val="007E05FE"/>
    <w:rsid w:val="008061B3"/>
    <w:rsid w:val="008335EA"/>
    <w:rsid w:val="00846872"/>
    <w:rsid w:val="00846EA0"/>
    <w:rsid w:val="008521DD"/>
    <w:rsid w:val="00882C69"/>
    <w:rsid w:val="008F3F4C"/>
    <w:rsid w:val="00956B08"/>
    <w:rsid w:val="009A0A15"/>
    <w:rsid w:val="009C029C"/>
    <w:rsid w:val="009C3569"/>
    <w:rsid w:val="00A771FF"/>
    <w:rsid w:val="00B230EC"/>
    <w:rsid w:val="00B542B2"/>
    <w:rsid w:val="00B9347E"/>
    <w:rsid w:val="00BA5F64"/>
    <w:rsid w:val="00C36BE6"/>
    <w:rsid w:val="00C55845"/>
    <w:rsid w:val="00CB5CB6"/>
    <w:rsid w:val="00CC66F6"/>
    <w:rsid w:val="00CD1C93"/>
    <w:rsid w:val="00CF5107"/>
    <w:rsid w:val="00D27E27"/>
    <w:rsid w:val="00D55BFC"/>
    <w:rsid w:val="00D90365"/>
    <w:rsid w:val="00E1228B"/>
    <w:rsid w:val="00E13ADC"/>
    <w:rsid w:val="00E90502"/>
    <w:rsid w:val="00EC2316"/>
    <w:rsid w:val="00ED1A58"/>
    <w:rsid w:val="00ED5A0A"/>
    <w:rsid w:val="00F06E79"/>
    <w:rsid w:val="00F34AA1"/>
    <w:rsid w:val="00F65C93"/>
    <w:rsid w:val="00F8428C"/>
    <w:rsid w:val="00FC763F"/>
    <w:rsid w:val="00FF3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6D24A"/>
  <w15:chartTrackingRefBased/>
  <w15:docId w15:val="{B9F36AF9-1FB3-4AD7-9F8A-FF35F5B9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C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3A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AD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C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C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C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C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C9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7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63F"/>
  </w:style>
  <w:style w:type="paragraph" w:styleId="Footer">
    <w:name w:val="footer"/>
    <w:basedOn w:val="Normal"/>
    <w:link w:val="FooterChar"/>
    <w:uiPriority w:val="99"/>
    <w:unhideWhenUsed/>
    <w:rsid w:val="00FC7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H</dc:creator>
  <cp:keywords/>
  <dc:description/>
  <cp:lastModifiedBy>KHADIJAH</cp:lastModifiedBy>
  <cp:revision>8</cp:revision>
  <dcterms:created xsi:type="dcterms:W3CDTF">2020-03-09T14:50:00Z</dcterms:created>
  <dcterms:modified xsi:type="dcterms:W3CDTF">2020-03-31T11:52:00Z</dcterms:modified>
</cp:coreProperties>
</file>